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01B0" w:rsidRDefault="009501B0" w:rsidP="009501B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ГРАФІК ДИСТАНЦІЙНОГО НАВЧАННЯ</w:t>
      </w:r>
    </w:p>
    <w:p w:rsidR="009501B0" w:rsidRDefault="009501B0" w:rsidP="009501B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 КУРСУ «ОСНОВИ ПЕРЕКЛАДАЦЬКОГО АНАЛІЗУ ТЕКСТУ»</w:t>
      </w:r>
    </w:p>
    <w:p w:rsidR="009501B0" w:rsidRDefault="009501B0" w:rsidP="009501B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ДЛЯ АСПІРАНТІВ І-ІІ РОКІВ НАВЧАННЯ</w:t>
      </w:r>
    </w:p>
    <w:p w:rsidR="009501B0" w:rsidRDefault="009501B0" w:rsidP="009501B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на період  з 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>4</w:t>
      </w:r>
      <w:r>
        <w:rPr>
          <w:rFonts w:ascii="Times New Roman" w:hAnsi="Times New Roman" w:cs="Times New Roman"/>
          <w:b/>
          <w:sz w:val="24"/>
          <w:szCs w:val="24"/>
        </w:rPr>
        <w:t xml:space="preserve"> квітня по 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 xml:space="preserve">24 </w:t>
      </w:r>
      <w:r>
        <w:rPr>
          <w:rFonts w:ascii="Times New Roman" w:hAnsi="Times New Roman" w:cs="Times New Roman"/>
          <w:b/>
          <w:sz w:val="24"/>
          <w:szCs w:val="24"/>
        </w:rPr>
        <w:t>квітня 2020 р.</w:t>
      </w:r>
    </w:p>
    <w:p w:rsidR="009501B0" w:rsidRDefault="009501B0" w:rsidP="009501B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(викладач: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проф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 Денисова С.П.)</w:t>
      </w:r>
    </w:p>
    <w:p w:rsidR="009501B0" w:rsidRDefault="009501B0" w:rsidP="009501B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501B0" w:rsidRDefault="009501B0" w:rsidP="009501B0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6 </w:t>
      </w:r>
      <w:proofErr w:type="spellStart"/>
      <w:r w:rsidRPr="009501B0">
        <w:rPr>
          <w:rFonts w:ascii="Times New Roman" w:hAnsi="Times New Roman" w:cs="Times New Roman"/>
          <w:b/>
          <w:sz w:val="24"/>
          <w:szCs w:val="24"/>
          <w:lang w:val="ru-RU"/>
        </w:rPr>
        <w:t>квітня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 2020 р. (1 пара лекційне заняття)</w:t>
      </w:r>
    </w:p>
    <w:p w:rsidR="009501B0" w:rsidRPr="006F1771" w:rsidRDefault="009501B0" w:rsidP="009501B0">
      <w:pPr>
        <w:spacing w:after="0" w:line="240" w:lineRule="auto"/>
        <w:ind w:firstLine="426"/>
        <w:jc w:val="both"/>
        <w:rPr>
          <w:rFonts w:ascii="Times New Roman" w:eastAsia="TimesNewRoman,Bold" w:hAnsi="Times New Roman"/>
          <w:bCs/>
          <w:sz w:val="24"/>
          <w:szCs w:val="24"/>
        </w:rPr>
      </w:pPr>
      <w:r w:rsidRPr="00FF32B4">
        <w:rPr>
          <w:rFonts w:ascii="Times New Roman" w:hAnsi="Times New Roman" w:cs="Times New Roman"/>
          <w:i/>
          <w:sz w:val="24"/>
          <w:szCs w:val="24"/>
        </w:rPr>
        <w:t>Тема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296615">
        <w:rPr>
          <w:rFonts w:ascii="Times New Roman" w:hAnsi="Times New Roman"/>
        </w:rPr>
        <w:t xml:space="preserve"> </w:t>
      </w:r>
      <w:r w:rsidRPr="006F1771">
        <w:rPr>
          <w:rFonts w:ascii="Times New Roman" w:eastAsia="TimesNewRoman,Bold" w:hAnsi="Times New Roman"/>
          <w:bCs/>
          <w:sz w:val="24"/>
          <w:szCs w:val="24"/>
        </w:rPr>
        <w:t>Стратегії перекладу. Однозначні еквівалентні відповідники. Дати. Власні імена. Назви літературних творів і газет. Загальноприйняті терміни.</w:t>
      </w:r>
      <w:r w:rsidRPr="006F1771">
        <w:rPr>
          <w:sz w:val="24"/>
          <w:szCs w:val="24"/>
        </w:rPr>
        <w:t xml:space="preserve"> </w:t>
      </w:r>
      <w:r w:rsidRPr="006F1771">
        <w:rPr>
          <w:rFonts w:ascii="Times New Roman" w:eastAsia="TimesNewRoman,Bold" w:hAnsi="Times New Roman"/>
          <w:bCs/>
          <w:sz w:val="24"/>
          <w:szCs w:val="24"/>
        </w:rPr>
        <w:t>Варіантні відповідники.</w:t>
      </w:r>
    </w:p>
    <w:p w:rsidR="009501B0" w:rsidRDefault="009501B0" w:rsidP="009501B0">
      <w:pPr>
        <w:spacing w:after="0" w:line="240" w:lineRule="auto"/>
        <w:ind w:firstLine="426"/>
        <w:jc w:val="both"/>
        <w:rPr>
          <w:rFonts w:ascii="Times New Roman" w:eastAsia="TimesNewRoman,Bold" w:hAnsi="Times New Roman"/>
          <w:bCs/>
        </w:rPr>
      </w:pPr>
    </w:p>
    <w:p w:rsidR="009501B0" w:rsidRDefault="009501B0" w:rsidP="009501B0">
      <w:pPr>
        <w:spacing w:after="0" w:line="24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FF32B4">
        <w:rPr>
          <w:rFonts w:ascii="Times New Roman" w:hAnsi="Times New Roman" w:cs="Times New Roman"/>
          <w:i/>
          <w:sz w:val="24"/>
          <w:szCs w:val="24"/>
        </w:rPr>
        <w:t>Надіслані матеріали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F444D0" w:rsidRPr="00F444D0" w:rsidRDefault="009501B0" w:rsidP="00F444D0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F444D0">
        <w:rPr>
          <w:rFonts w:ascii="Times New Roman" w:hAnsi="Times New Roman" w:cs="Times New Roman"/>
          <w:sz w:val="24"/>
          <w:szCs w:val="24"/>
          <w:lang w:val="uk-UA"/>
        </w:rPr>
        <w:t xml:space="preserve">Посилання на </w:t>
      </w:r>
      <w:r w:rsidR="003B14B1" w:rsidRPr="00F444D0">
        <w:rPr>
          <w:rFonts w:ascii="Times New Roman" w:hAnsi="Times New Roman" w:cs="Times New Roman"/>
          <w:sz w:val="24"/>
          <w:szCs w:val="24"/>
          <w:lang w:val="uk-UA"/>
        </w:rPr>
        <w:t>монографії:</w:t>
      </w:r>
      <w:r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F444D0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F444D0">
        <w:rPr>
          <w:rFonts w:ascii="Times New Roman" w:hAnsi="Times New Roman" w:cs="Times New Roman"/>
          <w:color w:val="000000"/>
          <w:sz w:val="24"/>
          <w:szCs w:val="24"/>
          <w:lang w:val="ru-RU"/>
        </w:rPr>
        <w:t>Гальперин</w:t>
      </w:r>
      <w:r w:rsidR="003B14B1" w:rsidRPr="00F444D0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Pr="00F444D0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И.Р.</w:t>
      </w:r>
      <w:r w:rsidRPr="00F444D0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F444D0">
        <w:rPr>
          <w:rFonts w:ascii="Times New Roman" w:hAnsi="Times New Roman" w:cs="Times New Roman"/>
          <w:color w:val="000000"/>
          <w:sz w:val="24"/>
          <w:szCs w:val="24"/>
          <w:lang w:val="uk-UA"/>
        </w:rPr>
        <w:t>«</w:t>
      </w:r>
      <w:r w:rsidRPr="00F444D0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Текст как объект лингвистического исследования» </w:t>
      </w:r>
      <w:hyperlink r:id="rId5" w:history="1">
        <w:r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http://publ.lib.ru/ARCHIVES/G/GAL%27PERIN_Il%27ya_Romanovich/_Gal%27perin_I.R..html</w:t>
        </w:r>
      </w:hyperlink>
      <w:r w:rsidR="003B14B1" w:rsidRPr="00F444D0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; </w:t>
      </w:r>
      <w:proofErr w:type="spellStart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>Андрієнко</w:t>
      </w:r>
      <w:proofErr w:type="spellEnd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Т.П. </w:t>
      </w:r>
      <w:proofErr w:type="spellStart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>Стратегії</w:t>
      </w:r>
      <w:proofErr w:type="spellEnd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>і</w:t>
      </w:r>
      <w:proofErr w:type="spellEnd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тактики перекладу: </w:t>
      </w:r>
      <w:proofErr w:type="spellStart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>когнітивно-дискурсивний</w:t>
      </w:r>
      <w:proofErr w:type="spellEnd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аспект (на </w:t>
      </w:r>
      <w:proofErr w:type="spellStart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>матеріалі</w:t>
      </w:r>
      <w:proofErr w:type="spellEnd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>художнього</w:t>
      </w:r>
      <w:proofErr w:type="spellEnd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перекладу </w:t>
      </w:r>
      <w:proofErr w:type="spellStart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>з</w:t>
      </w:r>
      <w:proofErr w:type="spellEnd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>англійської</w:t>
      </w:r>
      <w:proofErr w:type="spellEnd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>мови</w:t>
      </w:r>
      <w:proofErr w:type="spellEnd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на </w:t>
      </w:r>
      <w:proofErr w:type="spellStart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>українську</w:t>
      </w:r>
      <w:proofErr w:type="spellEnd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>російську</w:t>
      </w:r>
      <w:proofErr w:type="spellEnd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>)</w:t>
      </w:r>
      <w:r w:rsidR="003B14B1" w:rsidRPr="00F444D0">
        <w:rPr>
          <w:rFonts w:ascii="Times New Roman" w:hAnsi="Times New Roman" w:cs="Times New Roman"/>
          <w:sz w:val="24"/>
          <w:szCs w:val="24"/>
        </w:rPr>
        <w:t> </w:t>
      </w:r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proofErr w:type="spellStart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>Монографія</w:t>
      </w:r>
      <w:proofErr w:type="spellEnd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. – К.: </w:t>
      </w:r>
      <w:proofErr w:type="spellStart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>Видавничій</w:t>
      </w:r>
      <w:proofErr w:type="spellEnd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>дім</w:t>
      </w:r>
      <w:proofErr w:type="spellEnd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>Дмитра</w:t>
      </w:r>
      <w:proofErr w:type="spellEnd"/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Бураго, 2016. – 340 с. // </w:t>
      </w:r>
      <w:hyperlink r:id="rId6" w:history="1">
        <w:proofErr w:type="gramStart"/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</w:rPr>
          <w:t>http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://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</w:rPr>
          <w:t>old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</w:rPr>
          <w:t>burago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</w:rPr>
          <w:t>com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</w:rPr>
          <w:t>ua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/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</w:rPr>
          <w:t>ru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/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</w:rPr>
          <w:t>novosti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/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</w:rPr>
          <w:t>novosti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</w:rPr>
          <w:t>izdatelstva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/1367-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</w:rPr>
          <w:t>strategiji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</w:rPr>
          <w:t>i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</w:rPr>
          <w:t>taktiki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</w:rPr>
          <w:t>perekladu</w:t>
        </w:r>
      </w:hyperlink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,  </w:t>
      </w:r>
      <w:hyperlink r:id="rId7" w:history="1">
        <w:proofErr w:type="gramEnd"/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</w:rPr>
          <w:t>https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://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</w:rPr>
          <w:t>www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</w:rPr>
          <w:t>academia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</w:rPr>
          <w:t>edu</w:t>
        </w:r>
        <w:r w:rsidR="003B14B1"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/27627978/Андриенко_Т_П_ГЛОБАЛЬНЫЕ</w:t>
        </w:r>
      </w:hyperlink>
      <w:r w:rsidR="003B14B1"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</w:p>
    <w:p w:rsidR="00F444D0" w:rsidRPr="00F444D0" w:rsidRDefault="00F444D0" w:rsidP="00F444D0">
      <w:pPr>
        <w:pStyle w:val="a3"/>
        <w:numPr>
          <w:ilvl w:val="0"/>
          <w:numId w:val="2"/>
        </w:numPr>
        <w:spacing w:after="0" w:line="240" w:lineRule="auto"/>
        <w:jc w:val="both"/>
        <w:rPr>
          <w:lang w:val="ru-RU"/>
        </w:rPr>
      </w:pPr>
      <w:r w:rsidRPr="00F444D0">
        <w:rPr>
          <w:rFonts w:ascii="Times New Roman" w:hAnsi="Times New Roman" w:cs="Times New Roman"/>
          <w:sz w:val="24"/>
          <w:szCs w:val="24"/>
          <w:lang w:val="uk-UA"/>
        </w:rPr>
        <w:t xml:space="preserve">Електронний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варіант: </w:t>
      </w:r>
      <w:r w:rsidR="003B14B1" w:rsidRPr="00F444D0">
        <w:rPr>
          <w:lang w:val="ru-RU"/>
        </w:rPr>
        <w:t xml:space="preserve">І.С. Шевченко, докт. </w:t>
      </w:r>
      <w:proofErr w:type="spellStart"/>
      <w:r w:rsidR="003B14B1" w:rsidRPr="00F444D0">
        <w:rPr>
          <w:lang w:val="ru-RU"/>
        </w:rPr>
        <w:t>філол</w:t>
      </w:r>
      <w:proofErr w:type="spellEnd"/>
      <w:r w:rsidR="003B14B1" w:rsidRPr="00F444D0">
        <w:rPr>
          <w:lang w:val="ru-RU"/>
        </w:rPr>
        <w:t>. наук (</w:t>
      </w:r>
      <w:proofErr w:type="spellStart"/>
      <w:r w:rsidR="003B14B1" w:rsidRPr="00F444D0">
        <w:rPr>
          <w:lang w:val="ru-RU"/>
        </w:rPr>
        <w:t>Харків</w:t>
      </w:r>
      <w:proofErr w:type="spellEnd"/>
      <w:r w:rsidR="003B14B1" w:rsidRPr="00F444D0">
        <w:rPr>
          <w:lang w:val="ru-RU"/>
        </w:rPr>
        <w:t>)</w:t>
      </w:r>
      <w:r w:rsidRPr="00F444D0">
        <w:rPr>
          <w:lang w:val="ru-RU"/>
        </w:rPr>
        <w:t xml:space="preserve"> «</w:t>
      </w:r>
      <w:r w:rsidRPr="00F444D0">
        <w:rPr>
          <w:lang w:val="ru-RU"/>
        </w:rPr>
        <w:t xml:space="preserve">РЕЦЕНЗІЯ на </w:t>
      </w:r>
      <w:proofErr w:type="spellStart"/>
      <w:r w:rsidRPr="00F444D0">
        <w:rPr>
          <w:lang w:val="ru-RU"/>
        </w:rPr>
        <w:t>монографію</w:t>
      </w:r>
      <w:proofErr w:type="spellEnd"/>
      <w:r w:rsidRPr="00F444D0">
        <w:rPr>
          <w:lang w:val="ru-RU"/>
        </w:rPr>
        <w:t xml:space="preserve"> Т.П. </w:t>
      </w:r>
      <w:proofErr w:type="spellStart"/>
      <w:r w:rsidRPr="00F444D0">
        <w:rPr>
          <w:lang w:val="ru-RU"/>
        </w:rPr>
        <w:t>Андрієнко</w:t>
      </w:r>
      <w:proofErr w:type="spellEnd"/>
      <w:r w:rsidRPr="00F444D0">
        <w:rPr>
          <w:lang w:val="ru-RU"/>
        </w:rPr>
        <w:t xml:space="preserve"> СТРАТЕГІЇ І ТАКТИКИ ПЕРЕКЛАДУ: КОГНІТИВНО-ДИСКУРСИВНИЙ АСПЕКТ (на </w:t>
      </w:r>
      <w:proofErr w:type="spellStart"/>
      <w:r w:rsidRPr="00F444D0">
        <w:rPr>
          <w:lang w:val="ru-RU"/>
        </w:rPr>
        <w:t>матеріалі</w:t>
      </w:r>
      <w:proofErr w:type="spellEnd"/>
      <w:r w:rsidRPr="00F444D0">
        <w:rPr>
          <w:lang w:val="ru-RU"/>
        </w:rPr>
        <w:t xml:space="preserve"> </w:t>
      </w:r>
      <w:proofErr w:type="spellStart"/>
      <w:r w:rsidRPr="00F444D0">
        <w:rPr>
          <w:lang w:val="ru-RU"/>
        </w:rPr>
        <w:t>художнього</w:t>
      </w:r>
      <w:proofErr w:type="spellEnd"/>
      <w:r w:rsidRPr="00F444D0">
        <w:rPr>
          <w:lang w:val="ru-RU"/>
        </w:rPr>
        <w:t xml:space="preserve"> перекладу </w:t>
      </w:r>
      <w:proofErr w:type="spellStart"/>
      <w:r w:rsidRPr="00F444D0">
        <w:rPr>
          <w:lang w:val="ru-RU"/>
        </w:rPr>
        <w:t>з</w:t>
      </w:r>
      <w:proofErr w:type="spellEnd"/>
      <w:r w:rsidRPr="00F444D0">
        <w:rPr>
          <w:lang w:val="ru-RU"/>
        </w:rPr>
        <w:t xml:space="preserve"> </w:t>
      </w:r>
      <w:proofErr w:type="spellStart"/>
      <w:r w:rsidRPr="00F444D0">
        <w:rPr>
          <w:lang w:val="ru-RU"/>
        </w:rPr>
        <w:t>англійської</w:t>
      </w:r>
      <w:proofErr w:type="spellEnd"/>
      <w:r w:rsidRPr="00F444D0">
        <w:rPr>
          <w:lang w:val="ru-RU"/>
        </w:rPr>
        <w:t xml:space="preserve"> </w:t>
      </w:r>
      <w:proofErr w:type="spellStart"/>
      <w:r w:rsidRPr="00F444D0">
        <w:rPr>
          <w:lang w:val="ru-RU"/>
        </w:rPr>
        <w:t>мови</w:t>
      </w:r>
      <w:proofErr w:type="spellEnd"/>
      <w:r w:rsidRPr="00F444D0">
        <w:rPr>
          <w:lang w:val="ru-RU"/>
        </w:rPr>
        <w:t xml:space="preserve"> на </w:t>
      </w:r>
      <w:proofErr w:type="spellStart"/>
      <w:r w:rsidRPr="00F444D0">
        <w:rPr>
          <w:lang w:val="ru-RU"/>
        </w:rPr>
        <w:t>українську</w:t>
      </w:r>
      <w:proofErr w:type="spellEnd"/>
      <w:r w:rsidRPr="00F444D0">
        <w:rPr>
          <w:lang w:val="ru-RU"/>
        </w:rPr>
        <w:t xml:space="preserve"> та </w:t>
      </w:r>
      <w:proofErr w:type="spellStart"/>
      <w:r w:rsidRPr="00F444D0">
        <w:rPr>
          <w:lang w:val="ru-RU"/>
        </w:rPr>
        <w:t>російську</w:t>
      </w:r>
      <w:proofErr w:type="spellEnd"/>
      <w:r w:rsidRPr="00F444D0">
        <w:rPr>
          <w:lang w:val="ru-RU"/>
        </w:rPr>
        <w:t>) (</w:t>
      </w:r>
      <w:proofErr w:type="gramStart"/>
      <w:r w:rsidRPr="00F444D0">
        <w:rPr>
          <w:lang w:val="ru-RU"/>
        </w:rPr>
        <w:t>К. :</w:t>
      </w:r>
      <w:proofErr w:type="gramEnd"/>
      <w:r w:rsidRPr="00F444D0">
        <w:rPr>
          <w:lang w:val="ru-RU"/>
        </w:rPr>
        <w:t xml:space="preserve"> </w:t>
      </w:r>
      <w:proofErr w:type="spellStart"/>
      <w:r w:rsidRPr="00F444D0">
        <w:rPr>
          <w:lang w:val="ru-RU"/>
        </w:rPr>
        <w:t>Видавничій</w:t>
      </w:r>
      <w:proofErr w:type="spellEnd"/>
      <w:r w:rsidRPr="00F444D0">
        <w:rPr>
          <w:lang w:val="ru-RU"/>
        </w:rPr>
        <w:t xml:space="preserve"> </w:t>
      </w:r>
      <w:proofErr w:type="spellStart"/>
      <w:r w:rsidRPr="00F444D0">
        <w:rPr>
          <w:lang w:val="ru-RU"/>
        </w:rPr>
        <w:t>дім</w:t>
      </w:r>
      <w:proofErr w:type="spellEnd"/>
      <w:r w:rsidRPr="00F444D0">
        <w:rPr>
          <w:lang w:val="ru-RU"/>
        </w:rPr>
        <w:t xml:space="preserve"> </w:t>
      </w:r>
      <w:proofErr w:type="spellStart"/>
      <w:r w:rsidRPr="00F444D0">
        <w:rPr>
          <w:lang w:val="ru-RU"/>
        </w:rPr>
        <w:t>Дмитра</w:t>
      </w:r>
      <w:proofErr w:type="spellEnd"/>
      <w:r w:rsidRPr="00F444D0">
        <w:rPr>
          <w:lang w:val="ru-RU"/>
        </w:rPr>
        <w:t xml:space="preserve"> Бураго, 2016. – 336 с.)</w:t>
      </w:r>
      <w:r>
        <w:rPr>
          <w:lang w:val="uk-UA"/>
        </w:rPr>
        <w:t>»</w:t>
      </w:r>
    </w:p>
    <w:p w:rsidR="009501B0" w:rsidRDefault="009501B0" w:rsidP="009501B0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Схема </w:t>
      </w:r>
      <w:r w:rsidRPr="00791B30">
        <w:rPr>
          <w:rFonts w:ascii="Times New Roman" w:hAnsi="Times New Roman" w:cs="Times New Roman"/>
          <w:sz w:val="24"/>
          <w:szCs w:val="24"/>
          <w:lang w:val="uk-UA"/>
        </w:rPr>
        <w:t>перекладацького аналізу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тексту за посиланням: </w:t>
      </w:r>
      <w:hyperlink r:id="rId8" w:history="1">
        <w:r w:rsidRPr="00E379AA">
          <w:rPr>
            <w:rStyle w:val="a4"/>
            <w:rFonts w:ascii="Times New Roman" w:hAnsi="Times New Roman" w:cs="Times New Roman"/>
            <w:sz w:val="24"/>
            <w:szCs w:val="24"/>
            <w:lang w:val="uk-UA"/>
          </w:rPr>
          <w:t>http://wikienglish.ru/?p=238</w:t>
        </w:r>
      </w:hyperlink>
      <w:r w:rsidR="003B14B1">
        <w:rPr>
          <w:rFonts w:ascii="Times New Roman" w:hAnsi="Times New Roman" w:cs="Times New Roman"/>
          <w:sz w:val="24"/>
          <w:szCs w:val="24"/>
          <w:lang w:val="uk-UA"/>
        </w:rPr>
        <w:t xml:space="preserve">;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Pr="00791B30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</w:p>
    <w:p w:rsidR="009501B0" w:rsidRDefault="009501B0" w:rsidP="009501B0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9501B0" w:rsidRPr="00E462D7" w:rsidRDefault="009501B0" w:rsidP="009501B0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E462D7">
        <w:rPr>
          <w:rFonts w:ascii="Times New Roman" w:hAnsi="Times New Roman" w:cs="Times New Roman"/>
          <w:i/>
          <w:sz w:val="24"/>
          <w:szCs w:val="24"/>
          <w:lang w:val="uk-UA"/>
        </w:rPr>
        <w:t>Завдання</w:t>
      </w:r>
      <w:r w:rsidRPr="00E462D7">
        <w:rPr>
          <w:rFonts w:ascii="Times New Roman" w:hAnsi="Times New Roman" w:cs="Times New Roman"/>
          <w:sz w:val="24"/>
          <w:szCs w:val="24"/>
          <w:lang w:val="uk-UA"/>
        </w:rPr>
        <w:t xml:space="preserve"> (виконані завдання потрібно надіслати до </w:t>
      </w:r>
      <w:r w:rsidR="006F177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uk-UA"/>
        </w:rPr>
        <w:t>6</w:t>
      </w:r>
      <w:r w:rsidRPr="00E462D7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uk-UA"/>
        </w:rPr>
        <w:t>квіт</w:t>
      </w:r>
      <w:r w:rsidRPr="00E462D7">
        <w:rPr>
          <w:rFonts w:ascii="Times New Roman" w:hAnsi="Times New Roman" w:cs="Times New Roman"/>
          <w:sz w:val="24"/>
          <w:szCs w:val="24"/>
          <w:lang w:val="uk-UA"/>
        </w:rPr>
        <w:t>ня включно)</w:t>
      </w:r>
      <w:r w:rsidRPr="00E462D7">
        <w:rPr>
          <w:rFonts w:ascii="Times New Roman" w:hAnsi="Times New Roman" w:cs="Times New Roman"/>
          <w:i/>
          <w:sz w:val="24"/>
          <w:szCs w:val="24"/>
          <w:lang w:val="uk-UA"/>
        </w:rPr>
        <w:t xml:space="preserve">: </w:t>
      </w:r>
    </w:p>
    <w:p w:rsidR="009501B0" w:rsidRDefault="009501B0" w:rsidP="009501B0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Вивчення надісланих матеріалів згідно з такими питаннями:</w:t>
      </w:r>
    </w:p>
    <w:p w:rsidR="009501B0" w:rsidRDefault="009501B0" w:rsidP="009501B0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1. </w:t>
      </w:r>
      <w:r w:rsidR="00F444D0">
        <w:rPr>
          <w:rFonts w:ascii="Times New Roman" w:hAnsi="Times New Roman" w:cs="Times New Roman"/>
          <w:sz w:val="24"/>
          <w:szCs w:val="24"/>
          <w:lang w:val="uk-UA"/>
        </w:rPr>
        <w:t>Визначення стратегій у мовознавстві та перекладознавстві</w:t>
      </w:r>
      <w:r>
        <w:rPr>
          <w:rFonts w:ascii="Times New Roman" w:hAnsi="Times New Roman" w:cs="Times New Roman"/>
          <w:sz w:val="24"/>
          <w:szCs w:val="24"/>
          <w:lang w:val="uk-UA"/>
        </w:rPr>
        <w:t>.</w:t>
      </w:r>
      <w:r w:rsidR="00F444D0">
        <w:rPr>
          <w:rFonts w:ascii="Times New Roman" w:hAnsi="Times New Roman" w:cs="Times New Roman"/>
          <w:sz w:val="24"/>
          <w:szCs w:val="24"/>
          <w:lang w:val="uk-UA"/>
        </w:rPr>
        <w:t xml:space="preserve"> Сутність новітнього підходу до визначення стратегій перекладу.</w:t>
      </w:r>
    </w:p>
    <w:p w:rsidR="009501B0" w:rsidRDefault="009501B0" w:rsidP="009501B0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2. </w:t>
      </w:r>
      <w:r w:rsidR="00F444D0">
        <w:rPr>
          <w:rFonts w:ascii="Times New Roman" w:hAnsi="Times New Roman" w:cs="Times New Roman"/>
          <w:sz w:val="24"/>
          <w:szCs w:val="24"/>
          <w:lang w:val="uk-UA"/>
        </w:rPr>
        <w:t>Співвідношення стратегій і тактик.</w:t>
      </w:r>
    </w:p>
    <w:p w:rsidR="009501B0" w:rsidRDefault="009501B0" w:rsidP="009501B0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Підготовка індивідуального завдання у вигляді презентації на тему: «</w:t>
      </w:r>
      <w:proofErr w:type="spellStart"/>
      <w:r w:rsidR="00F444D0">
        <w:rPr>
          <w:rFonts w:ascii="Times New Roman" w:hAnsi="Times New Roman" w:cs="Times New Roman"/>
          <w:sz w:val="24"/>
          <w:szCs w:val="24"/>
          <w:lang w:val="uk-UA"/>
        </w:rPr>
        <w:t>Когнітивний</w:t>
      </w:r>
      <w:proofErr w:type="spellEnd"/>
      <w:r w:rsidR="00F444D0">
        <w:rPr>
          <w:rFonts w:ascii="Times New Roman" w:hAnsi="Times New Roman" w:cs="Times New Roman"/>
          <w:sz w:val="24"/>
          <w:szCs w:val="24"/>
          <w:lang w:val="uk-UA"/>
        </w:rPr>
        <w:t>, культурологічний та дискурсивний підходи до визначення стратегій перекладу</w:t>
      </w:r>
      <w:r>
        <w:rPr>
          <w:rFonts w:ascii="Times New Roman" w:hAnsi="Times New Roman" w:cs="Times New Roman"/>
          <w:sz w:val="24"/>
          <w:szCs w:val="24"/>
          <w:lang w:val="uk-UA"/>
        </w:rPr>
        <w:t>»</w:t>
      </w:r>
      <w:r w:rsidR="00F821D9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F821D9">
        <w:rPr>
          <w:rFonts w:ascii="Times New Roman" w:hAnsi="Times New Roman" w:cs="Times New Roman"/>
          <w:sz w:val="24"/>
          <w:szCs w:val="24"/>
          <w:lang w:val="uk-UA"/>
        </w:rPr>
        <w:t xml:space="preserve">(обсягом до 2 </w:t>
      </w:r>
      <w:proofErr w:type="spellStart"/>
      <w:r w:rsidR="00F821D9">
        <w:rPr>
          <w:rFonts w:ascii="Times New Roman" w:hAnsi="Times New Roman" w:cs="Times New Roman"/>
          <w:sz w:val="24"/>
          <w:szCs w:val="24"/>
          <w:lang w:val="uk-UA"/>
        </w:rPr>
        <w:t>стор</w:t>
      </w:r>
      <w:proofErr w:type="spellEnd"/>
      <w:r w:rsidR="00F821D9">
        <w:rPr>
          <w:rFonts w:ascii="Times New Roman" w:hAnsi="Times New Roman" w:cs="Times New Roman"/>
          <w:sz w:val="24"/>
          <w:szCs w:val="24"/>
          <w:lang w:val="uk-UA"/>
        </w:rPr>
        <w:t>.)</w:t>
      </w:r>
      <w:r w:rsidR="00F821D9" w:rsidRPr="006F1771">
        <w:rPr>
          <w:rFonts w:ascii="Times New Roman" w:eastAsia="TimesNewRoman,Bold" w:hAnsi="Times New Roman"/>
          <w:bCs/>
          <w:sz w:val="24"/>
          <w:szCs w:val="24"/>
          <w:lang w:val="uk-UA"/>
        </w:rPr>
        <w:t>.</w:t>
      </w:r>
    </w:p>
    <w:p w:rsidR="006F1771" w:rsidRDefault="006F1771" w:rsidP="006F1771">
      <w:pPr>
        <w:pStyle w:val="a3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:rsidR="009501B0" w:rsidRDefault="009501B0" w:rsidP="009501B0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1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3 </w:t>
      </w:r>
      <w:proofErr w:type="spellStart"/>
      <w:r w:rsidRPr="009501B0">
        <w:rPr>
          <w:rFonts w:ascii="Times New Roman" w:hAnsi="Times New Roman" w:cs="Times New Roman"/>
          <w:b/>
          <w:sz w:val="24"/>
          <w:szCs w:val="24"/>
          <w:lang w:val="ru-RU"/>
        </w:rPr>
        <w:t>квітня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 2020 р. (1 пара семінарських занять)</w:t>
      </w:r>
    </w:p>
    <w:p w:rsidR="006F1771" w:rsidRPr="006F1771" w:rsidRDefault="009501B0" w:rsidP="006F1771">
      <w:pPr>
        <w:spacing w:after="0" w:line="240" w:lineRule="auto"/>
        <w:ind w:firstLine="426"/>
        <w:jc w:val="both"/>
        <w:rPr>
          <w:rFonts w:ascii="Times New Roman" w:eastAsia="TimesNewRoman,Bold" w:hAnsi="Times New Roman"/>
          <w:bCs/>
          <w:sz w:val="24"/>
          <w:szCs w:val="24"/>
        </w:rPr>
      </w:pPr>
      <w:r w:rsidRPr="00FA7B6C">
        <w:rPr>
          <w:rFonts w:ascii="Times New Roman" w:hAnsi="Times New Roman" w:cs="Times New Roman"/>
          <w:i/>
          <w:sz w:val="24"/>
          <w:szCs w:val="24"/>
        </w:rPr>
        <w:t>Тема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6F1771" w:rsidRPr="006F1771">
        <w:rPr>
          <w:rFonts w:ascii="Times New Roman" w:eastAsia="TimesNewRoman,Bold" w:hAnsi="Times New Roman"/>
          <w:bCs/>
          <w:sz w:val="24"/>
          <w:szCs w:val="24"/>
        </w:rPr>
        <w:t>Стратегії перекладу. Однозначні еквівалентні відповідники. Дати. Власні імена. Назви літературних творів і газет. Загальноприйняті терміни.</w:t>
      </w:r>
      <w:r w:rsidR="006F1771" w:rsidRPr="006F1771">
        <w:rPr>
          <w:sz w:val="24"/>
          <w:szCs w:val="24"/>
        </w:rPr>
        <w:t xml:space="preserve"> </w:t>
      </w:r>
      <w:r w:rsidR="006F1771" w:rsidRPr="006F1771">
        <w:rPr>
          <w:rFonts w:ascii="Times New Roman" w:eastAsia="TimesNewRoman,Bold" w:hAnsi="Times New Roman"/>
          <w:bCs/>
          <w:sz w:val="24"/>
          <w:szCs w:val="24"/>
        </w:rPr>
        <w:t>Варіантні відповідники.</w:t>
      </w:r>
    </w:p>
    <w:p w:rsidR="009501B0" w:rsidRDefault="009501B0" w:rsidP="006F1771">
      <w:pPr>
        <w:spacing w:after="0" w:line="240" w:lineRule="auto"/>
        <w:ind w:firstLine="426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501B0" w:rsidRDefault="009501B0" w:rsidP="009501B0">
      <w:pPr>
        <w:pStyle w:val="a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FA7B6C">
        <w:rPr>
          <w:rFonts w:ascii="Times New Roman" w:hAnsi="Times New Roman" w:cs="Times New Roman"/>
          <w:i/>
          <w:sz w:val="24"/>
          <w:szCs w:val="24"/>
          <w:lang w:val="uk-UA"/>
        </w:rPr>
        <w:t>Надіслані матеріали</w:t>
      </w:r>
      <w:r w:rsidRPr="00995A3C">
        <w:rPr>
          <w:rFonts w:ascii="Times New Roman" w:hAnsi="Times New Roman" w:cs="Times New Roman"/>
          <w:sz w:val="24"/>
          <w:szCs w:val="24"/>
          <w:lang w:val="uk-UA"/>
        </w:rPr>
        <w:t>:</w:t>
      </w:r>
    </w:p>
    <w:p w:rsidR="006F1771" w:rsidRPr="00F444D0" w:rsidRDefault="006F1771" w:rsidP="006F1771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F444D0">
        <w:rPr>
          <w:rFonts w:ascii="Times New Roman" w:hAnsi="Times New Roman" w:cs="Times New Roman"/>
          <w:sz w:val="24"/>
          <w:szCs w:val="24"/>
          <w:lang w:val="uk-UA"/>
        </w:rPr>
        <w:t>Посилання на монографії:</w:t>
      </w:r>
      <w:r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F444D0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F444D0">
        <w:rPr>
          <w:rFonts w:ascii="Times New Roman" w:hAnsi="Times New Roman" w:cs="Times New Roman"/>
          <w:color w:val="000000"/>
          <w:sz w:val="24"/>
          <w:szCs w:val="24"/>
          <w:lang w:val="ru-RU"/>
        </w:rPr>
        <w:t>Гальперин  И.Р.</w:t>
      </w:r>
      <w:r w:rsidRPr="00F444D0">
        <w:rPr>
          <w:rFonts w:ascii="Times New Roman" w:hAnsi="Times New Roman" w:cs="Times New Roman"/>
          <w:color w:val="000000"/>
          <w:sz w:val="24"/>
          <w:szCs w:val="24"/>
        </w:rPr>
        <w:t> </w:t>
      </w:r>
      <w:r w:rsidRPr="00F444D0">
        <w:rPr>
          <w:rFonts w:ascii="Times New Roman" w:hAnsi="Times New Roman" w:cs="Times New Roman"/>
          <w:color w:val="000000"/>
          <w:sz w:val="24"/>
          <w:szCs w:val="24"/>
          <w:lang w:val="uk-UA"/>
        </w:rPr>
        <w:t>«</w:t>
      </w:r>
      <w:r w:rsidRPr="00F444D0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Текст как объект лингвистического исследования» </w:t>
      </w:r>
      <w:hyperlink r:id="rId9" w:history="1">
        <w:r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http://publ.lib.ru/ARCHIVES/G/GAL%27PERIN_Il%27ya_Romanovich/_Gal%27perin_I.R..html</w:t>
        </w:r>
      </w:hyperlink>
      <w:r w:rsidRPr="00F444D0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; </w:t>
      </w:r>
      <w:proofErr w:type="spellStart"/>
      <w:r w:rsidRPr="00F444D0">
        <w:rPr>
          <w:rFonts w:ascii="Times New Roman" w:hAnsi="Times New Roman" w:cs="Times New Roman"/>
          <w:sz w:val="24"/>
          <w:szCs w:val="24"/>
          <w:lang w:val="ru-RU"/>
        </w:rPr>
        <w:t>Андрієнко</w:t>
      </w:r>
      <w:proofErr w:type="spellEnd"/>
      <w:r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Т.П. </w:t>
      </w:r>
      <w:proofErr w:type="spellStart"/>
      <w:r w:rsidRPr="00F444D0">
        <w:rPr>
          <w:rFonts w:ascii="Times New Roman" w:hAnsi="Times New Roman" w:cs="Times New Roman"/>
          <w:sz w:val="24"/>
          <w:szCs w:val="24"/>
          <w:lang w:val="ru-RU"/>
        </w:rPr>
        <w:t>Стратегії</w:t>
      </w:r>
      <w:proofErr w:type="spellEnd"/>
      <w:r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F444D0">
        <w:rPr>
          <w:rFonts w:ascii="Times New Roman" w:hAnsi="Times New Roman" w:cs="Times New Roman"/>
          <w:sz w:val="24"/>
          <w:szCs w:val="24"/>
          <w:lang w:val="ru-RU"/>
        </w:rPr>
        <w:t>і</w:t>
      </w:r>
      <w:proofErr w:type="spellEnd"/>
      <w:r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тактики перекладу: </w:t>
      </w:r>
      <w:proofErr w:type="spellStart"/>
      <w:r w:rsidRPr="00F444D0">
        <w:rPr>
          <w:rFonts w:ascii="Times New Roman" w:hAnsi="Times New Roman" w:cs="Times New Roman"/>
          <w:sz w:val="24"/>
          <w:szCs w:val="24"/>
          <w:lang w:val="ru-RU"/>
        </w:rPr>
        <w:t>когнітивно-дискурсивний</w:t>
      </w:r>
      <w:proofErr w:type="spellEnd"/>
      <w:r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аспект (на </w:t>
      </w:r>
      <w:proofErr w:type="spellStart"/>
      <w:r w:rsidRPr="00F444D0">
        <w:rPr>
          <w:rFonts w:ascii="Times New Roman" w:hAnsi="Times New Roman" w:cs="Times New Roman"/>
          <w:sz w:val="24"/>
          <w:szCs w:val="24"/>
          <w:lang w:val="ru-RU"/>
        </w:rPr>
        <w:t>матеріалі</w:t>
      </w:r>
      <w:proofErr w:type="spellEnd"/>
      <w:r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F444D0">
        <w:rPr>
          <w:rFonts w:ascii="Times New Roman" w:hAnsi="Times New Roman" w:cs="Times New Roman"/>
          <w:sz w:val="24"/>
          <w:szCs w:val="24"/>
          <w:lang w:val="ru-RU"/>
        </w:rPr>
        <w:t>художнього</w:t>
      </w:r>
      <w:proofErr w:type="spellEnd"/>
      <w:r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перекладу </w:t>
      </w:r>
      <w:proofErr w:type="spellStart"/>
      <w:r w:rsidRPr="00F444D0">
        <w:rPr>
          <w:rFonts w:ascii="Times New Roman" w:hAnsi="Times New Roman" w:cs="Times New Roman"/>
          <w:sz w:val="24"/>
          <w:szCs w:val="24"/>
          <w:lang w:val="ru-RU"/>
        </w:rPr>
        <w:t>з</w:t>
      </w:r>
      <w:proofErr w:type="spellEnd"/>
      <w:r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F444D0">
        <w:rPr>
          <w:rFonts w:ascii="Times New Roman" w:hAnsi="Times New Roman" w:cs="Times New Roman"/>
          <w:sz w:val="24"/>
          <w:szCs w:val="24"/>
          <w:lang w:val="ru-RU"/>
        </w:rPr>
        <w:t>англійської</w:t>
      </w:r>
      <w:proofErr w:type="spellEnd"/>
      <w:r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F444D0">
        <w:rPr>
          <w:rFonts w:ascii="Times New Roman" w:hAnsi="Times New Roman" w:cs="Times New Roman"/>
          <w:sz w:val="24"/>
          <w:szCs w:val="24"/>
          <w:lang w:val="ru-RU"/>
        </w:rPr>
        <w:t>мови</w:t>
      </w:r>
      <w:proofErr w:type="spellEnd"/>
      <w:r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на </w:t>
      </w:r>
      <w:proofErr w:type="spellStart"/>
      <w:r w:rsidRPr="00F444D0">
        <w:rPr>
          <w:rFonts w:ascii="Times New Roman" w:hAnsi="Times New Roman" w:cs="Times New Roman"/>
          <w:sz w:val="24"/>
          <w:szCs w:val="24"/>
          <w:lang w:val="ru-RU"/>
        </w:rPr>
        <w:t>українську</w:t>
      </w:r>
      <w:proofErr w:type="spellEnd"/>
      <w:r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та </w:t>
      </w:r>
      <w:proofErr w:type="spellStart"/>
      <w:r w:rsidRPr="00F444D0">
        <w:rPr>
          <w:rFonts w:ascii="Times New Roman" w:hAnsi="Times New Roman" w:cs="Times New Roman"/>
          <w:sz w:val="24"/>
          <w:szCs w:val="24"/>
          <w:lang w:val="ru-RU"/>
        </w:rPr>
        <w:t>російську</w:t>
      </w:r>
      <w:proofErr w:type="spellEnd"/>
      <w:r w:rsidRPr="00F444D0">
        <w:rPr>
          <w:rFonts w:ascii="Times New Roman" w:hAnsi="Times New Roman" w:cs="Times New Roman"/>
          <w:sz w:val="24"/>
          <w:szCs w:val="24"/>
          <w:lang w:val="ru-RU"/>
        </w:rPr>
        <w:t>)</w:t>
      </w:r>
      <w:r w:rsidRPr="00F444D0">
        <w:rPr>
          <w:rFonts w:ascii="Times New Roman" w:hAnsi="Times New Roman" w:cs="Times New Roman"/>
          <w:sz w:val="24"/>
          <w:szCs w:val="24"/>
        </w:rPr>
        <w:t> </w:t>
      </w:r>
      <w:r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proofErr w:type="spellStart"/>
      <w:r w:rsidRPr="00F444D0">
        <w:rPr>
          <w:rFonts w:ascii="Times New Roman" w:hAnsi="Times New Roman" w:cs="Times New Roman"/>
          <w:sz w:val="24"/>
          <w:szCs w:val="24"/>
          <w:lang w:val="ru-RU"/>
        </w:rPr>
        <w:t>Монографія</w:t>
      </w:r>
      <w:proofErr w:type="spellEnd"/>
      <w:r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. – К.: </w:t>
      </w:r>
      <w:proofErr w:type="spellStart"/>
      <w:r w:rsidRPr="00F444D0">
        <w:rPr>
          <w:rFonts w:ascii="Times New Roman" w:hAnsi="Times New Roman" w:cs="Times New Roman"/>
          <w:sz w:val="24"/>
          <w:szCs w:val="24"/>
          <w:lang w:val="ru-RU"/>
        </w:rPr>
        <w:t>Видавничій</w:t>
      </w:r>
      <w:proofErr w:type="spellEnd"/>
      <w:r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F444D0">
        <w:rPr>
          <w:rFonts w:ascii="Times New Roman" w:hAnsi="Times New Roman" w:cs="Times New Roman"/>
          <w:sz w:val="24"/>
          <w:szCs w:val="24"/>
          <w:lang w:val="ru-RU"/>
        </w:rPr>
        <w:t>дім</w:t>
      </w:r>
      <w:proofErr w:type="spellEnd"/>
      <w:r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F444D0">
        <w:rPr>
          <w:rFonts w:ascii="Times New Roman" w:hAnsi="Times New Roman" w:cs="Times New Roman"/>
          <w:sz w:val="24"/>
          <w:szCs w:val="24"/>
          <w:lang w:val="ru-RU"/>
        </w:rPr>
        <w:t>Дмитра</w:t>
      </w:r>
      <w:proofErr w:type="spellEnd"/>
      <w:r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 Бураго, 2016. – 340 с. // </w:t>
      </w:r>
      <w:hyperlink r:id="rId10" w:history="1">
        <w:proofErr w:type="gramStart"/>
        <w:r w:rsidRPr="00F444D0">
          <w:rPr>
            <w:rStyle w:val="a4"/>
            <w:rFonts w:ascii="Times New Roman" w:hAnsi="Times New Roman" w:cs="Times New Roman"/>
            <w:sz w:val="24"/>
            <w:szCs w:val="24"/>
          </w:rPr>
          <w:t>http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://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</w:rPr>
          <w:t>old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</w:rPr>
          <w:t>burago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</w:rPr>
          <w:t>com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</w:rPr>
          <w:t>ua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/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</w:rPr>
          <w:t>ru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/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</w:rPr>
          <w:t>novosti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/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</w:rPr>
          <w:t>novosti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</w:rPr>
          <w:t>izdatelstva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/1367-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</w:rPr>
          <w:t>strategiji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</w:rPr>
          <w:t>i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</w:rPr>
          <w:t>taktiki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</w:rPr>
          <w:t>perekladu</w:t>
        </w:r>
      </w:hyperlink>
      <w:r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,  </w:t>
      </w:r>
      <w:hyperlink r:id="rId11" w:history="1">
        <w:proofErr w:type="gramEnd"/>
        <w:r w:rsidRPr="00F444D0">
          <w:rPr>
            <w:rStyle w:val="a4"/>
            <w:rFonts w:ascii="Times New Roman" w:hAnsi="Times New Roman" w:cs="Times New Roman"/>
            <w:sz w:val="24"/>
            <w:szCs w:val="24"/>
          </w:rPr>
          <w:t>https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://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</w:rPr>
          <w:t>www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</w:rPr>
          <w:t>academia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</w:rPr>
          <w:t>edu</w:t>
        </w:r>
        <w:r w:rsidRPr="00F444D0">
          <w:rPr>
            <w:rStyle w:val="a4"/>
            <w:rFonts w:ascii="Times New Roman" w:hAnsi="Times New Roman" w:cs="Times New Roman"/>
            <w:sz w:val="24"/>
            <w:szCs w:val="24"/>
            <w:lang w:val="ru-RU"/>
          </w:rPr>
          <w:t>/27627978/Андриенко_Т_П_ГЛОБАЛЬНЫЕ</w:t>
        </w:r>
      </w:hyperlink>
      <w:r w:rsidRPr="00F444D0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</w:p>
    <w:p w:rsidR="006F1771" w:rsidRPr="00F444D0" w:rsidRDefault="006F1771" w:rsidP="006F1771">
      <w:pPr>
        <w:pStyle w:val="a3"/>
        <w:numPr>
          <w:ilvl w:val="0"/>
          <w:numId w:val="2"/>
        </w:numPr>
        <w:spacing w:after="0" w:line="240" w:lineRule="auto"/>
        <w:jc w:val="both"/>
        <w:rPr>
          <w:lang w:val="ru-RU"/>
        </w:rPr>
      </w:pPr>
      <w:r w:rsidRPr="00F444D0">
        <w:rPr>
          <w:rFonts w:ascii="Times New Roman" w:hAnsi="Times New Roman" w:cs="Times New Roman"/>
          <w:sz w:val="24"/>
          <w:szCs w:val="24"/>
          <w:lang w:val="uk-UA"/>
        </w:rPr>
        <w:t xml:space="preserve">Електронний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варіант: </w:t>
      </w:r>
      <w:r w:rsidRPr="00F444D0">
        <w:rPr>
          <w:lang w:val="ru-RU"/>
        </w:rPr>
        <w:t xml:space="preserve">І.С. Шевченко, докт. </w:t>
      </w:r>
      <w:proofErr w:type="spellStart"/>
      <w:r w:rsidRPr="00F444D0">
        <w:rPr>
          <w:lang w:val="ru-RU"/>
        </w:rPr>
        <w:t>філол</w:t>
      </w:r>
      <w:proofErr w:type="spellEnd"/>
      <w:r w:rsidRPr="00F444D0">
        <w:rPr>
          <w:lang w:val="ru-RU"/>
        </w:rPr>
        <w:t>. наук (</w:t>
      </w:r>
      <w:proofErr w:type="spellStart"/>
      <w:r w:rsidRPr="00F444D0">
        <w:rPr>
          <w:lang w:val="ru-RU"/>
        </w:rPr>
        <w:t>Харків</w:t>
      </w:r>
      <w:proofErr w:type="spellEnd"/>
      <w:r w:rsidRPr="00F444D0">
        <w:rPr>
          <w:lang w:val="ru-RU"/>
        </w:rPr>
        <w:t xml:space="preserve">) «РЕЦЕНЗІЯ на </w:t>
      </w:r>
      <w:proofErr w:type="spellStart"/>
      <w:r w:rsidRPr="00F444D0">
        <w:rPr>
          <w:lang w:val="ru-RU"/>
        </w:rPr>
        <w:t>монографію</w:t>
      </w:r>
      <w:proofErr w:type="spellEnd"/>
      <w:r w:rsidRPr="00F444D0">
        <w:rPr>
          <w:lang w:val="ru-RU"/>
        </w:rPr>
        <w:t xml:space="preserve"> Т.П. </w:t>
      </w:r>
      <w:proofErr w:type="spellStart"/>
      <w:r w:rsidRPr="00F444D0">
        <w:rPr>
          <w:lang w:val="ru-RU"/>
        </w:rPr>
        <w:t>Андрієнко</w:t>
      </w:r>
      <w:proofErr w:type="spellEnd"/>
      <w:r w:rsidRPr="00F444D0">
        <w:rPr>
          <w:lang w:val="ru-RU"/>
        </w:rPr>
        <w:t xml:space="preserve"> СТРАТЕГІЇ І ТАКТИКИ ПЕРЕКЛАДУ: КОГНІТИВНО-</w:t>
      </w:r>
      <w:r w:rsidRPr="00F444D0">
        <w:rPr>
          <w:lang w:val="ru-RU"/>
        </w:rPr>
        <w:lastRenderedPageBreak/>
        <w:t xml:space="preserve">ДИСКУРСИВНИЙ АСПЕКТ (на </w:t>
      </w:r>
      <w:proofErr w:type="spellStart"/>
      <w:r w:rsidRPr="00F444D0">
        <w:rPr>
          <w:lang w:val="ru-RU"/>
        </w:rPr>
        <w:t>матеріалі</w:t>
      </w:r>
      <w:proofErr w:type="spellEnd"/>
      <w:r w:rsidRPr="00F444D0">
        <w:rPr>
          <w:lang w:val="ru-RU"/>
        </w:rPr>
        <w:t xml:space="preserve"> </w:t>
      </w:r>
      <w:proofErr w:type="spellStart"/>
      <w:r w:rsidRPr="00F444D0">
        <w:rPr>
          <w:lang w:val="ru-RU"/>
        </w:rPr>
        <w:t>художнього</w:t>
      </w:r>
      <w:proofErr w:type="spellEnd"/>
      <w:r w:rsidRPr="00F444D0">
        <w:rPr>
          <w:lang w:val="ru-RU"/>
        </w:rPr>
        <w:t xml:space="preserve"> перекладу </w:t>
      </w:r>
      <w:proofErr w:type="spellStart"/>
      <w:r w:rsidRPr="00F444D0">
        <w:rPr>
          <w:lang w:val="ru-RU"/>
        </w:rPr>
        <w:t>з</w:t>
      </w:r>
      <w:proofErr w:type="spellEnd"/>
      <w:r w:rsidRPr="00F444D0">
        <w:rPr>
          <w:lang w:val="ru-RU"/>
        </w:rPr>
        <w:t xml:space="preserve"> </w:t>
      </w:r>
      <w:proofErr w:type="spellStart"/>
      <w:r w:rsidRPr="00F444D0">
        <w:rPr>
          <w:lang w:val="ru-RU"/>
        </w:rPr>
        <w:t>англійської</w:t>
      </w:r>
      <w:proofErr w:type="spellEnd"/>
      <w:r w:rsidRPr="00F444D0">
        <w:rPr>
          <w:lang w:val="ru-RU"/>
        </w:rPr>
        <w:t xml:space="preserve"> </w:t>
      </w:r>
      <w:proofErr w:type="spellStart"/>
      <w:r w:rsidRPr="00F444D0">
        <w:rPr>
          <w:lang w:val="ru-RU"/>
        </w:rPr>
        <w:t>мови</w:t>
      </w:r>
      <w:proofErr w:type="spellEnd"/>
      <w:r w:rsidRPr="00F444D0">
        <w:rPr>
          <w:lang w:val="ru-RU"/>
        </w:rPr>
        <w:t xml:space="preserve"> на </w:t>
      </w:r>
      <w:proofErr w:type="spellStart"/>
      <w:r w:rsidRPr="00F444D0">
        <w:rPr>
          <w:lang w:val="ru-RU"/>
        </w:rPr>
        <w:t>українську</w:t>
      </w:r>
      <w:proofErr w:type="spellEnd"/>
      <w:r w:rsidRPr="00F444D0">
        <w:rPr>
          <w:lang w:val="ru-RU"/>
        </w:rPr>
        <w:t xml:space="preserve"> та </w:t>
      </w:r>
      <w:proofErr w:type="spellStart"/>
      <w:r w:rsidRPr="00F444D0">
        <w:rPr>
          <w:lang w:val="ru-RU"/>
        </w:rPr>
        <w:t>російську</w:t>
      </w:r>
      <w:proofErr w:type="spellEnd"/>
      <w:r w:rsidRPr="00F444D0">
        <w:rPr>
          <w:lang w:val="ru-RU"/>
        </w:rPr>
        <w:t>) (</w:t>
      </w:r>
      <w:proofErr w:type="gramStart"/>
      <w:r w:rsidRPr="00F444D0">
        <w:rPr>
          <w:lang w:val="ru-RU"/>
        </w:rPr>
        <w:t>К. :</w:t>
      </w:r>
      <w:proofErr w:type="gramEnd"/>
      <w:r w:rsidRPr="00F444D0">
        <w:rPr>
          <w:lang w:val="ru-RU"/>
        </w:rPr>
        <w:t xml:space="preserve"> </w:t>
      </w:r>
      <w:proofErr w:type="spellStart"/>
      <w:r w:rsidRPr="00F444D0">
        <w:rPr>
          <w:lang w:val="ru-RU"/>
        </w:rPr>
        <w:t>Видавничій</w:t>
      </w:r>
      <w:proofErr w:type="spellEnd"/>
      <w:r w:rsidRPr="00F444D0">
        <w:rPr>
          <w:lang w:val="ru-RU"/>
        </w:rPr>
        <w:t xml:space="preserve"> </w:t>
      </w:r>
      <w:proofErr w:type="spellStart"/>
      <w:r w:rsidRPr="00F444D0">
        <w:rPr>
          <w:lang w:val="ru-RU"/>
        </w:rPr>
        <w:t>дім</w:t>
      </w:r>
      <w:proofErr w:type="spellEnd"/>
      <w:r w:rsidRPr="00F444D0">
        <w:rPr>
          <w:lang w:val="ru-RU"/>
        </w:rPr>
        <w:t xml:space="preserve"> </w:t>
      </w:r>
      <w:proofErr w:type="spellStart"/>
      <w:r w:rsidRPr="00F444D0">
        <w:rPr>
          <w:lang w:val="ru-RU"/>
        </w:rPr>
        <w:t>Дмитра</w:t>
      </w:r>
      <w:proofErr w:type="spellEnd"/>
      <w:r w:rsidRPr="00F444D0">
        <w:rPr>
          <w:lang w:val="ru-RU"/>
        </w:rPr>
        <w:t xml:space="preserve"> Бураго, 2016. – 336 с.)</w:t>
      </w:r>
      <w:r>
        <w:rPr>
          <w:lang w:val="uk-UA"/>
        </w:rPr>
        <w:t>»</w:t>
      </w:r>
    </w:p>
    <w:p w:rsidR="006F1771" w:rsidRDefault="006F1771" w:rsidP="006F1771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Схема </w:t>
      </w:r>
      <w:r w:rsidRPr="00791B30">
        <w:rPr>
          <w:rFonts w:ascii="Times New Roman" w:hAnsi="Times New Roman" w:cs="Times New Roman"/>
          <w:sz w:val="24"/>
          <w:szCs w:val="24"/>
          <w:lang w:val="uk-UA"/>
        </w:rPr>
        <w:t>перекладацького аналізу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тексту за посиланням: </w:t>
      </w:r>
      <w:hyperlink r:id="rId12" w:history="1">
        <w:r w:rsidRPr="00E379AA">
          <w:rPr>
            <w:rStyle w:val="a4"/>
            <w:rFonts w:ascii="Times New Roman" w:hAnsi="Times New Roman" w:cs="Times New Roman"/>
            <w:sz w:val="24"/>
            <w:szCs w:val="24"/>
            <w:lang w:val="uk-UA"/>
          </w:rPr>
          <w:t>http://wikienglish.ru/?p=238</w:t>
        </w:r>
      </w:hyperlink>
      <w:r>
        <w:rPr>
          <w:rFonts w:ascii="Times New Roman" w:hAnsi="Times New Roman" w:cs="Times New Roman"/>
          <w:sz w:val="24"/>
          <w:szCs w:val="24"/>
          <w:lang w:val="uk-UA"/>
        </w:rPr>
        <w:t xml:space="preserve">;  </w:t>
      </w:r>
      <w:r w:rsidRPr="00791B30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</w:p>
    <w:p w:rsidR="009501B0" w:rsidRPr="00E92C3F" w:rsidRDefault="009501B0" w:rsidP="009501B0">
      <w:pPr>
        <w:spacing w:after="0" w:line="240" w:lineRule="auto"/>
        <w:ind w:firstLine="709"/>
        <w:jc w:val="both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p w:rsidR="009501B0" w:rsidRDefault="009501B0" w:rsidP="009501B0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i/>
          <w:sz w:val="24"/>
          <w:szCs w:val="24"/>
          <w:lang w:val="uk-UA"/>
        </w:rPr>
      </w:pPr>
      <w:r>
        <w:rPr>
          <w:rFonts w:ascii="Times New Roman" w:hAnsi="Times New Roman" w:cs="Times New Roman"/>
          <w:i/>
          <w:sz w:val="24"/>
          <w:szCs w:val="24"/>
          <w:lang w:val="uk-UA"/>
        </w:rPr>
        <w:t xml:space="preserve">Завдання </w:t>
      </w:r>
      <w:r w:rsidRPr="00DC7533">
        <w:rPr>
          <w:rFonts w:ascii="Times New Roman" w:hAnsi="Times New Roman" w:cs="Times New Roman"/>
          <w:sz w:val="24"/>
          <w:szCs w:val="24"/>
          <w:lang w:val="uk-UA"/>
        </w:rPr>
        <w:t>(виконані з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авдання потрібно надіслати до </w:t>
      </w:r>
      <w:r w:rsidR="006F1771">
        <w:rPr>
          <w:rFonts w:ascii="Times New Roman" w:hAnsi="Times New Roman" w:cs="Times New Roman"/>
          <w:sz w:val="24"/>
          <w:szCs w:val="24"/>
          <w:lang w:val="uk-UA"/>
        </w:rPr>
        <w:t>1</w:t>
      </w:r>
      <w:r>
        <w:rPr>
          <w:rFonts w:ascii="Times New Roman" w:hAnsi="Times New Roman" w:cs="Times New Roman"/>
          <w:sz w:val="24"/>
          <w:szCs w:val="24"/>
          <w:lang w:val="uk-UA"/>
        </w:rPr>
        <w:t>3</w:t>
      </w:r>
      <w:r w:rsidRPr="00DC7533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6F1771">
        <w:rPr>
          <w:rFonts w:ascii="Times New Roman" w:hAnsi="Times New Roman" w:cs="Times New Roman"/>
          <w:sz w:val="24"/>
          <w:szCs w:val="24"/>
          <w:lang w:val="uk-UA"/>
        </w:rPr>
        <w:t>квіт</w:t>
      </w:r>
      <w:r w:rsidR="006F1771" w:rsidRPr="00E462D7">
        <w:rPr>
          <w:rFonts w:ascii="Times New Roman" w:hAnsi="Times New Roman" w:cs="Times New Roman"/>
          <w:sz w:val="24"/>
          <w:szCs w:val="24"/>
          <w:lang w:val="uk-UA"/>
        </w:rPr>
        <w:t>ня</w:t>
      </w:r>
      <w:r w:rsidRPr="00DC7533">
        <w:rPr>
          <w:rFonts w:ascii="Times New Roman" w:hAnsi="Times New Roman" w:cs="Times New Roman"/>
          <w:sz w:val="24"/>
          <w:szCs w:val="24"/>
          <w:lang w:val="uk-UA"/>
        </w:rPr>
        <w:t xml:space="preserve"> включно)</w:t>
      </w:r>
      <w:r>
        <w:rPr>
          <w:rFonts w:ascii="Times New Roman" w:hAnsi="Times New Roman" w:cs="Times New Roman"/>
          <w:i/>
          <w:sz w:val="24"/>
          <w:szCs w:val="24"/>
          <w:lang w:val="uk-UA"/>
        </w:rPr>
        <w:t xml:space="preserve">: </w:t>
      </w:r>
    </w:p>
    <w:p w:rsidR="009501B0" w:rsidRDefault="009501B0" w:rsidP="009501B0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230CCA">
        <w:rPr>
          <w:rFonts w:ascii="Times New Roman" w:hAnsi="Times New Roman" w:cs="Times New Roman"/>
          <w:sz w:val="24"/>
          <w:szCs w:val="24"/>
          <w:lang w:val="uk-UA"/>
        </w:rPr>
        <w:t>Вивчення надісланих матеріалів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. </w:t>
      </w:r>
    </w:p>
    <w:p w:rsidR="009501B0" w:rsidRDefault="006F1771" w:rsidP="009501B0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П</w:t>
      </w:r>
      <w:r w:rsidR="009501B0">
        <w:rPr>
          <w:rFonts w:ascii="Times New Roman" w:hAnsi="Times New Roman" w:cs="Times New Roman"/>
          <w:sz w:val="24"/>
          <w:szCs w:val="24"/>
          <w:lang w:val="uk-UA"/>
        </w:rPr>
        <w:t xml:space="preserve">ерекладацький аналіз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обраного вами </w:t>
      </w:r>
      <w:r w:rsidR="009501B0">
        <w:rPr>
          <w:rFonts w:ascii="Times New Roman" w:hAnsi="Times New Roman" w:cs="Times New Roman"/>
          <w:sz w:val="24"/>
          <w:szCs w:val="24"/>
          <w:lang w:val="uk-UA"/>
        </w:rPr>
        <w:t xml:space="preserve">тексту (обсягом до 2 </w:t>
      </w:r>
      <w:proofErr w:type="spellStart"/>
      <w:r w:rsidR="009501B0">
        <w:rPr>
          <w:rFonts w:ascii="Times New Roman" w:hAnsi="Times New Roman" w:cs="Times New Roman"/>
          <w:sz w:val="24"/>
          <w:szCs w:val="24"/>
          <w:lang w:val="uk-UA"/>
        </w:rPr>
        <w:t>стор</w:t>
      </w:r>
      <w:proofErr w:type="spellEnd"/>
      <w:r w:rsidR="009501B0">
        <w:rPr>
          <w:rFonts w:ascii="Times New Roman" w:hAnsi="Times New Roman" w:cs="Times New Roman"/>
          <w:sz w:val="24"/>
          <w:szCs w:val="24"/>
          <w:lang w:val="uk-UA"/>
        </w:rPr>
        <w:t xml:space="preserve">.) з позицій: 1) </w:t>
      </w:r>
      <w:proofErr w:type="spellStart"/>
      <w:r>
        <w:rPr>
          <w:rFonts w:ascii="Times New Roman" w:hAnsi="Times New Roman" w:cs="Times New Roman"/>
          <w:sz w:val="24"/>
          <w:szCs w:val="24"/>
          <w:lang w:val="uk-UA"/>
        </w:rPr>
        <w:t>когнітивна</w:t>
      </w:r>
      <w:proofErr w:type="spellEnd"/>
      <w:r>
        <w:rPr>
          <w:rFonts w:ascii="Times New Roman" w:hAnsi="Times New Roman" w:cs="Times New Roman"/>
          <w:sz w:val="24"/>
          <w:szCs w:val="24"/>
          <w:lang w:val="uk-UA"/>
        </w:rPr>
        <w:t xml:space="preserve"> основа перекладацьких стратегій,</w:t>
      </w:r>
      <w:r w:rsidR="009501B0">
        <w:rPr>
          <w:rFonts w:ascii="Times New Roman" w:hAnsi="Times New Roman" w:cs="Times New Roman"/>
          <w:sz w:val="24"/>
          <w:szCs w:val="24"/>
          <w:lang w:val="uk-UA"/>
        </w:rPr>
        <w:t xml:space="preserve"> 2) </w:t>
      </w:r>
      <w:r>
        <w:rPr>
          <w:rFonts w:ascii="Times New Roman" w:hAnsi="Times New Roman" w:cs="Times New Roman"/>
          <w:sz w:val="24"/>
          <w:szCs w:val="24"/>
          <w:lang w:val="uk-UA"/>
        </w:rPr>
        <w:t>дискурсивн</w:t>
      </w:r>
      <w:r w:rsidR="009501B0">
        <w:rPr>
          <w:rFonts w:ascii="Times New Roman" w:hAnsi="Times New Roman" w:cs="Times New Roman"/>
          <w:sz w:val="24"/>
          <w:szCs w:val="24"/>
          <w:lang w:val="uk-UA"/>
        </w:rPr>
        <w:t xml:space="preserve">і фактори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та вибір стратегій, 3) </w:t>
      </w:r>
      <w:proofErr w:type="spellStart"/>
      <w:r>
        <w:rPr>
          <w:rFonts w:ascii="Times New Roman" w:hAnsi="Times New Roman" w:cs="Times New Roman"/>
          <w:sz w:val="24"/>
          <w:szCs w:val="24"/>
          <w:lang w:val="uk-UA"/>
        </w:rPr>
        <w:t>лінгвокультурологічні</w:t>
      </w:r>
      <w:proofErr w:type="spellEnd"/>
      <w:r>
        <w:rPr>
          <w:rFonts w:ascii="Times New Roman" w:hAnsi="Times New Roman" w:cs="Times New Roman"/>
          <w:sz w:val="24"/>
          <w:szCs w:val="24"/>
          <w:lang w:val="uk-UA"/>
        </w:rPr>
        <w:t xml:space="preserve"> чинники, що впливають на вибір стратегії</w:t>
      </w:r>
      <w:r w:rsidR="009501B0"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:rsidR="006F1771" w:rsidRPr="00FA7B6C" w:rsidRDefault="006F1771" w:rsidP="006F1771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В обраному вами тексті (матеріалі) знайдіть </w:t>
      </w:r>
      <w:r>
        <w:rPr>
          <w:rFonts w:ascii="Times New Roman" w:eastAsia="TimesNewRoman,Bold" w:hAnsi="Times New Roman"/>
          <w:bCs/>
          <w:sz w:val="24"/>
          <w:szCs w:val="24"/>
          <w:lang w:val="uk-UA"/>
        </w:rPr>
        <w:t>д</w:t>
      </w:r>
      <w:r w:rsidRPr="006F1771">
        <w:rPr>
          <w:rFonts w:ascii="Times New Roman" w:eastAsia="TimesNewRoman,Bold" w:hAnsi="Times New Roman"/>
          <w:bCs/>
          <w:sz w:val="24"/>
          <w:szCs w:val="24"/>
          <w:lang w:val="uk-UA"/>
        </w:rPr>
        <w:t>ати</w:t>
      </w:r>
      <w:r>
        <w:rPr>
          <w:rFonts w:ascii="Times New Roman" w:eastAsia="TimesNewRoman,Bold" w:hAnsi="Times New Roman"/>
          <w:bCs/>
          <w:sz w:val="24"/>
          <w:szCs w:val="24"/>
          <w:lang w:val="uk-UA"/>
        </w:rPr>
        <w:t>,</w:t>
      </w:r>
      <w:r w:rsidRPr="006F1771">
        <w:rPr>
          <w:rFonts w:ascii="Times New Roman" w:eastAsia="TimesNewRoman,Bold" w:hAnsi="Times New Roman"/>
          <w:bCs/>
          <w:sz w:val="24"/>
          <w:szCs w:val="24"/>
          <w:lang w:val="uk-UA"/>
        </w:rPr>
        <w:t xml:space="preserve"> </w:t>
      </w:r>
      <w:r>
        <w:rPr>
          <w:rFonts w:ascii="Times New Roman" w:eastAsia="TimesNewRoman,Bold" w:hAnsi="Times New Roman"/>
          <w:bCs/>
          <w:sz w:val="24"/>
          <w:szCs w:val="24"/>
          <w:lang w:val="uk-UA"/>
        </w:rPr>
        <w:t>в</w:t>
      </w:r>
      <w:r w:rsidRPr="006F1771">
        <w:rPr>
          <w:rFonts w:ascii="Times New Roman" w:eastAsia="TimesNewRoman,Bold" w:hAnsi="Times New Roman"/>
          <w:bCs/>
          <w:sz w:val="24"/>
          <w:szCs w:val="24"/>
          <w:lang w:val="uk-UA"/>
        </w:rPr>
        <w:t>ласні імена</w:t>
      </w:r>
      <w:r>
        <w:rPr>
          <w:rFonts w:ascii="Times New Roman" w:eastAsia="TimesNewRoman,Bold" w:hAnsi="Times New Roman"/>
          <w:bCs/>
          <w:sz w:val="24"/>
          <w:szCs w:val="24"/>
          <w:lang w:val="uk-UA"/>
        </w:rPr>
        <w:t>, н</w:t>
      </w:r>
      <w:r w:rsidRPr="006F1771">
        <w:rPr>
          <w:rFonts w:ascii="Times New Roman" w:eastAsia="TimesNewRoman,Bold" w:hAnsi="Times New Roman"/>
          <w:bCs/>
          <w:sz w:val="24"/>
          <w:szCs w:val="24"/>
          <w:lang w:val="uk-UA"/>
        </w:rPr>
        <w:t>азви літературних творів і газет</w:t>
      </w:r>
      <w:r>
        <w:rPr>
          <w:rFonts w:ascii="Times New Roman" w:eastAsia="TimesNewRoman,Bold" w:hAnsi="Times New Roman"/>
          <w:bCs/>
          <w:sz w:val="24"/>
          <w:szCs w:val="24"/>
          <w:lang w:val="uk-UA"/>
        </w:rPr>
        <w:t>, з</w:t>
      </w:r>
      <w:r w:rsidRPr="006F1771">
        <w:rPr>
          <w:rFonts w:ascii="Times New Roman" w:eastAsia="TimesNewRoman,Bold" w:hAnsi="Times New Roman"/>
          <w:bCs/>
          <w:sz w:val="24"/>
          <w:szCs w:val="24"/>
          <w:lang w:val="uk-UA"/>
        </w:rPr>
        <w:t>агальноприйняті терміни.</w:t>
      </w:r>
      <w:r>
        <w:rPr>
          <w:rFonts w:ascii="Times New Roman" w:eastAsia="TimesNewRoman,Bold" w:hAnsi="Times New Roman"/>
          <w:bCs/>
          <w:sz w:val="24"/>
          <w:szCs w:val="24"/>
          <w:lang w:val="uk-UA"/>
        </w:rPr>
        <w:t xml:space="preserve"> Встановить: 1) в</w:t>
      </w:r>
      <w:r w:rsidRPr="006F1771">
        <w:rPr>
          <w:rFonts w:ascii="Times New Roman" w:eastAsia="TimesNewRoman,Bold" w:hAnsi="Times New Roman"/>
          <w:bCs/>
          <w:sz w:val="24"/>
          <w:szCs w:val="24"/>
          <w:lang w:val="uk-UA"/>
        </w:rPr>
        <w:t>аріантні відповідники</w:t>
      </w:r>
      <w:r>
        <w:rPr>
          <w:rFonts w:ascii="Times New Roman" w:eastAsia="TimesNewRoman,Bold" w:hAnsi="Times New Roman"/>
          <w:bCs/>
          <w:sz w:val="24"/>
          <w:szCs w:val="24"/>
          <w:lang w:val="uk-UA"/>
        </w:rPr>
        <w:t>; 2) о</w:t>
      </w:r>
      <w:r w:rsidRPr="006F1771">
        <w:rPr>
          <w:rFonts w:ascii="Times New Roman" w:eastAsia="TimesNewRoman,Bold" w:hAnsi="Times New Roman"/>
          <w:bCs/>
          <w:sz w:val="24"/>
          <w:szCs w:val="24"/>
          <w:lang w:val="uk-UA"/>
        </w:rPr>
        <w:t>днозначні еквівалентні відповідники</w:t>
      </w:r>
      <w:r>
        <w:rPr>
          <w:rFonts w:ascii="Times New Roman" w:eastAsia="TimesNewRoman,Bold" w:hAnsi="Times New Roman"/>
          <w:bCs/>
          <w:sz w:val="24"/>
          <w:szCs w:val="24"/>
          <w:lang w:val="uk-UA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(обсягом до 2 </w:t>
      </w:r>
      <w:proofErr w:type="spellStart"/>
      <w:r>
        <w:rPr>
          <w:rFonts w:ascii="Times New Roman" w:hAnsi="Times New Roman" w:cs="Times New Roman"/>
          <w:sz w:val="24"/>
          <w:szCs w:val="24"/>
          <w:lang w:val="uk-UA"/>
        </w:rPr>
        <w:t>стор</w:t>
      </w:r>
      <w:proofErr w:type="spellEnd"/>
      <w:r>
        <w:rPr>
          <w:rFonts w:ascii="Times New Roman" w:hAnsi="Times New Roman" w:cs="Times New Roman"/>
          <w:sz w:val="24"/>
          <w:szCs w:val="24"/>
          <w:lang w:val="uk-UA"/>
        </w:rPr>
        <w:t>.)</w:t>
      </w:r>
      <w:r w:rsidRPr="006F1771">
        <w:rPr>
          <w:rFonts w:ascii="Times New Roman" w:eastAsia="TimesNewRoman,Bold" w:hAnsi="Times New Roman"/>
          <w:bCs/>
          <w:sz w:val="24"/>
          <w:szCs w:val="24"/>
          <w:lang w:val="uk-UA"/>
        </w:rPr>
        <w:t>.</w:t>
      </w:r>
    </w:p>
    <w:p w:rsidR="006F1771" w:rsidRDefault="006F1771" w:rsidP="006F1771">
      <w:pPr>
        <w:pStyle w:val="a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9501B0" w:rsidRPr="00995A3C" w:rsidRDefault="009501B0" w:rsidP="009501B0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9501B0" w:rsidRDefault="009501B0" w:rsidP="009501B0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uk-UA"/>
        </w:rPr>
      </w:pPr>
      <w:bookmarkStart w:id="0" w:name="_GoBack"/>
      <w:bookmarkEnd w:id="0"/>
      <w:r w:rsidRPr="00EF5A0D">
        <w:rPr>
          <w:rFonts w:ascii="Times New Roman" w:hAnsi="Times New Roman" w:cs="Times New Roman"/>
          <w:b/>
          <w:sz w:val="24"/>
          <w:szCs w:val="24"/>
          <w:highlight w:val="yellow"/>
          <w:lang w:val="uk-UA"/>
        </w:rPr>
        <w:t>2</w:t>
      </w:r>
      <w:r w:rsidRPr="00EF5A0D">
        <w:rPr>
          <w:rFonts w:ascii="Times New Roman" w:hAnsi="Times New Roman" w:cs="Times New Roman"/>
          <w:b/>
          <w:sz w:val="24"/>
          <w:szCs w:val="24"/>
          <w:highlight w:val="yellow"/>
          <w:lang w:val="uk-UA"/>
        </w:rPr>
        <w:t xml:space="preserve">0 </w:t>
      </w:r>
      <w:proofErr w:type="spellStart"/>
      <w:r w:rsidRPr="00EF5A0D">
        <w:rPr>
          <w:rFonts w:ascii="Times New Roman" w:hAnsi="Times New Roman" w:cs="Times New Roman"/>
          <w:b/>
          <w:sz w:val="24"/>
          <w:szCs w:val="24"/>
          <w:highlight w:val="yellow"/>
          <w:lang w:val="ru-RU"/>
        </w:rPr>
        <w:t>квітня</w:t>
      </w:r>
      <w:proofErr w:type="spellEnd"/>
      <w:r w:rsidRPr="00EF5A0D">
        <w:rPr>
          <w:rFonts w:ascii="Times New Roman" w:hAnsi="Times New Roman" w:cs="Times New Roman"/>
          <w:b/>
          <w:sz w:val="24"/>
          <w:szCs w:val="24"/>
          <w:highlight w:val="yellow"/>
          <w:lang w:val="uk-UA"/>
        </w:rPr>
        <w:t xml:space="preserve"> 2020 р.</w:t>
      </w:r>
      <w:r w:rsidRPr="00A34EE1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>(1 пара лекційне заняття)</w:t>
      </w:r>
    </w:p>
    <w:p w:rsidR="009501B0" w:rsidRPr="00A34EE1" w:rsidRDefault="009501B0" w:rsidP="009501B0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A34EE1">
        <w:rPr>
          <w:rFonts w:ascii="Times New Roman" w:hAnsi="Times New Roman" w:cs="Times New Roman"/>
          <w:i/>
          <w:sz w:val="24"/>
          <w:szCs w:val="24"/>
          <w:lang w:val="uk-UA"/>
        </w:rPr>
        <w:t>Тема:</w:t>
      </w:r>
      <w:r w:rsidRPr="00A34EE1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F821D9">
        <w:rPr>
          <w:rFonts w:ascii="Times New Roman" w:hAnsi="Times New Roman"/>
          <w:sz w:val="24"/>
          <w:szCs w:val="24"/>
          <w:lang w:val="uk-UA"/>
        </w:rPr>
        <w:t>Г</w:t>
      </w:r>
      <w:r w:rsidR="00F821D9" w:rsidRPr="0045571E">
        <w:rPr>
          <w:rFonts w:ascii="Times New Roman" w:hAnsi="Times New Roman"/>
          <w:sz w:val="24"/>
          <w:szCs w:val="24"/>
          <w:lang w:val="uk-UA"/>
        </w:rPr>
        <w:t>раматичні трансформації</w:t>
      </w:r>
      <w:r w:rsidR="00F821D9">
        <w:rPr>
          <w:rFonts w:ascii="Times New Roman" w:hAnsi="Times New Roman"/>
          <w:sz w:val="24"/>
          <w:szCs w:val="24"/>
          <w:lang w:val="uk-UA"/>
        </w:rPr>
        <w:t xml:space="preserve"> та їх класифікація. Перестановки. </w:t>
      </w:r>
      <w:r w:rsidR="00F821D9" w:rsidRPr="0045571E">
        <w:rPr>
          <w:rFonts w:ascii="Times New Roman" w:hAnsi="Times New Roman"/>
          <w:sz w:val="24"/>
          <w:szCs w:val="24"/>
          <w:lang w:val="uk-UA"/>
        </w:rPr>
        <w:t>Заміни</w:t>
      </w:r>
      <w:r w:rsidR="00F821D9">
        <w:rPr>
          <w:rFonts w:ascii="Times New Roman" w:hAnsi="Times New Roman"/>
          <w:sz w:val="24"/>
          <w:szCs w:val="24"/>
          <w:lang w:val="uk-UA"/>
        </w:rPr>
        <w:t xml:space="preserve">. </w:t>
      </w:r>
      <w:r w:rsidR="00F821D9" w:rsidRPr="0045571E">
        <w:rPr>
          <w:rFonts w:ascii="Times New Roman" w:hAnsi="Times New Roman"/>
          <w:sz w:val="24"/>
          <w:szCs w:val="24"/>
          <w:lang w:val="uk-UA"/>
        </w:rPr>
        <w:t xml:space="preserve"> Додавання.</w:t>
      </w:r>
      <w:r w:rsidR="00F821D9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F821D9" w:rsidRPr="0045571E">
        <w:rPr>
          <w:rFonts w:ascii="Times New Roman" w:hAnsi="Times New Roman"/>
          <w:sz w:val="24"/>
          <w:szCs w:val="24"/>
          <w:lang w:val="uk-UA"/>
        </w:rPr>
        <w:t>Опущення</w:t>
      </w:r>
      <w:r w:rsidR="00F821D9" w:rsidRPr="00296615">
        <w:rPr>
          <w:rFonts w:ascii="Times New Roman" w:hAnsi="Times New Roman"/>
          <w:sz w:val="24"/>
          <w:szCs w:val="24"/>
          <w:lang w:val="uk-UA"/>
        </w:rPr>
        <w:t>.</w:t>
      </w:r>
    </w:p>
    <w:p w:rsidR="00F821D9" w:rsidRDefault="00F821D9" w:rsidP="009501B0">
      <w:pPr>
        <w:pStyle w:val="a3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uk-UA"/>
        </w:rPr>
      </w:pPr>
    </w:p>
    <w:p w:rsidR="00EF5A0D" w:rsidRDefault="009501B0" w:rsidP="00EF5A0D">
      <w:pPr>
        <w:pStyle w:val="a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FA7B6C">
        <w:rPr>
          <w:rFonts w:ascii="Times New Roman" w:hAnsi="Times New Roman" w:cs="Times New Roman"/>
          <w:i/>
          <w:sz w:val="24"/>
          <w:szCs w:val="24"/>
          <w:lang w:val="uk-UA"/>
        </w:rPr>
        <w:t>Надіслані матеріали</w:t>
      </w:r>
      <w:r w:rsidRPr="00995A3C">
        <w:rPr>
          <w:rFonts w:ascii="Times New Roman" w:hAnsi="Times New Roman" w:cs="Times New Roman"/>
          <w:sz w:val="24"/>
          <w:szCs w:val="24"/>
          <w:lang w:val="uk-UA"/>
        </w:rPr>
        <w:t>:</w:t>
      </w:r>
    </w:p>
    <w:p w:rsidR="00EF5A0D" w:rsidRPr="00EF5A0D" w:rsidRDefault="00EF5A0D" w:rsidP="00EF5A0D">
      <w:pPr>
        <w:pStyle w:val="a3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EF5A0D">
        <w:rPr>
          <w:rFonts w:ascii="Times New Roman" w:hAnsi="Times New Roman" w:cs="Times New Roman"/>
          <w:sz w:val="24"/>
          <w:szCs w:val="24"/>
          <w:lang w:val="ru-RU"/>
        </w:rPr>
        <w:t>-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9501B0" w:rsidRPr="003350DA">
        <w:rPr>
          <w:rFonts w:ascii="Times New Roman" w:hAnsi="Times New Roman" w:cs="Times New Roman"/>
          <w:sz w:val="24"/>
          <w:szCs w:val="24"/>
          <w:lang w:val="ru-RU"/>
        </w:rPr>
        <w:t>Посилання</w:t>
      </w:r>
      <w:proofErr w:type="spellEnd"/>
      <w:r w:rsidR="009501B0" w:rsidRPr="003350DA">
        <w:rPr>
          <w:rFonts w:ascii="Times New Roman" w:hAnsi="Times New Roman" w:cs="Times New Roman"/>
          <w:sz w:val="24"/>
          <w:szCs w:val="24"/>
          <w:lang w:val="ru-RU"/>
        </w:rPr>
        <w:t xml:space="preserve"> на </w:t>
      </w:r>
      <w:proofErr w:type="spellStart"/>
      <w:r w:rsidR="00F821D9">
        <w:rPr>
          <w:rFonts w:ascii="Times New Roman" w:hAnsi="Times New Roman" w:cs="Times New Roman"/>
          <w:sz w:val="24"/>
          <w:szCs w:val="24"/>
          <w:lang w:val="ru-RU"/>
        </w:rPr>
        <w:t>підручник</w:t>
      </w:r>
      <w:proofErr w:type="spellEnd"/>
      <w:r w:rsidR="009501B0">
        <w:rPr>
          <w:rFonts w:ascii="Times New Roman" w:hAnsi="Times New Roman" w:cs="Times New Roman"/>
          <w:sz w:val="24"/>
          <w:szCs w:val="24"/>
          <w:lang w:val="ru-RU"/>
        </w:rPr>
        <w:t>:</w:t>
      </w:r>
      <w:r w:rsidR="009501B0" w:rsidRPr="003350D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EF5A0D">
        <w:rPr>
          <w:lang w:val="ru-RU"/>
        </w:rPr>
        <w:t>Комиссаров В.Н.</w:t>
      </w:r>
      <w:r w:rsidRPr="00EF5A0D">
        <w:t> </w:t>
      </w:r>
      <w:r w:rsidRPr="00EF5A0D">
        <w:rPr>
          <w:lang w:val="ru-RU"/>
        </w:rPr>
        <w:t xml:space="preserve">Современное переводоведение. </w:t>
      </w:r>
      <w:proofErr w:type="spellStart"/>
      <w:r w:rsidRPr="00EF5A0D">
        <w:t>Учебное</w:t>
      </w:r>
      <w:proofErr w:type="spellEnd"/>
      <w:r w:rsidRPr="00EF5A0D">
        <w:t xml:space="preserve"> </w:t>
      </w:r>
      <w:proofErr w:type="spellStart"/>
      <w:r w:rsidRPr="00EF5A0D">
        <w:t>пособие.</w:t>
      </w:r>
      <w:proofErr w:type="spellEnd"/>
      <w:r w:rsidRPr="00EF5A0D">
        <w:t xml:space="preserve"> – М.: ЭТС. — 2001. — 424 </w:t>
      </w:r>
      <w:proofErr w:type="spellStart"/>
      <w:r w:rsidRPr="00EF5A0D">
        <w:t>с</w:t>
      </w:r>
      <w:proofErr w:type="spellEnd"/>
      <w:r w:rsidRPr="00EF5A0D">
        <w:t>.  // http://www.ets.ru/demos/bk000067.pdf</w:t>
      </w:r>
    </w:p>
    <w:p w:rsidR="009501B0" w:rsidRPr="00EF5A0D" w:rsidRDefault="00EF5A0D" w:rsidP="000411C6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EF5A0D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  <w:lang w:val="uk-UA"/>
        </w:rPr>
        <w:t xml:space="preserve"> </w:t>
      </w:r>
      <w:r w:rsidR="009501B0" w:rsidRPr="00EF5A0D">
        <w:rPr>
          <w:rFonts w:ascii="Times New Roman" w:hAnsi="Times New Roman" w:cs="Times New Roman"/>
          <w:sz w:val="24"/>
          <w:szCs w:val="24"/>
          <w:lang w:val="ru-RU"/>
        </w:rPr>
        <w:t xml:space="preserve">Схема </w:t>
      </w:r>
      <w:r w:rsidR="009501B0" w:rsidRPr="00EF5A0D">
        <w:rPr>
          <w:rFonts w:ascii="Times New Roman" w:hAnsi="Times New Roman" w:cs="Times New Roman"/>
          <w:sz w:val="24"/>
          <w:szCs w:val="24"/>
          <w:lang w:val="uk-UA"/>
        </w:rPr>
        <w:t xml:space="preserve">перекладацького аналізу тексту за посиланням: </w:t>
      </w:r>
      <w:hyperlink r:id="rId13" w:history="1">
        <w:r w:rsidR="009501B0" w:rsidRPr="00EF5A0D">
          <w:rPr>
            <w:rStyle w:val="a4"/>
            <w:rFonts w:ascii="Times New Roman" w:hAnsi="Times New Roman" w:cs="Times New Roman"/>
            <w:sz w:val="24"/>
            <w:szCs w:val="24"/>
            <w:lang w:val="uk-UA"/>
          </w:rPr>
          <w:t>http://wikienglish.ru/?p=238</w:t>
        </w:r>
      </w:hyperlink>
      <w:r w:rsidR="009501B0" w:rsidRPr="00EF5A0D">
        <w:rPr>
          <w:rFonts w:ascii="Times New Roman" w:hAnsi="Times New Roman" w:cs="Times New Roman"/>
          <w:sz w:val="24"/>
          <w:szCs w:val="24"/>
          <w:lang w:val="uk-UA"/>
        </w:rPr>
        <w:t xml:space="preserve">.  </w:t>
      </w:r>
    </w:p>
    <w:p w:rsidR="009501B0" w:rsidRDefault="009501B0" w:rsidP="009501B0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proofErr w:type="spellStart"/>
      <w:proofErr w:type="gramStart"/>
      <w:r w:rsidRPr="003350DA">
        <w:rPr>
          <w:rFonts w:ascii="Times New Roman" w:hAnsi="Times New Roman" w:cs="Times New Roman"/>
          <w:sz w:val="24"/>
          <w:szCs w:val="24"/>
          <w:lang w:val="ru-RU"/>
        </w:rPr>
        <w:t>Посилання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3350DA">
        <w:rPr>
          <w:rFonts w:ascii="Times New Roman" w:hAnsi="Times New Roman" w:cs="Times New Roman"/>
          <w:sz w:val="24"/>
          <w:szCs w:val="24"/>
          <w:lang w:val="ru-RU"/>
        </w:rPr>
        <w:t xml:space="preserve"> на</w:t>
      </w:r>
      <w:proofErr w:type="gramEnd"/>
      <w:r w:rsidRPr="003350D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EF5A0D">
        <w:rPr>
          <w:rFonts w:ascii="Times New Roman" w:hAnsi="Times New Roman" w:cs="Times New Roman"/>
          <w:sz w:val="24"/>
          <w:szCs w:val="24"/>
          <w:lang w:val="ru-RU"/>
        </w:rPr>
        <w:t>підручник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Гараева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М.Р.,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Гиниятуллина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А.Ю. Учебное пособие «Переводческий анализ текста. </w:t>
      </w:r>
      <w:r>
        <w:rPr>
          <w:rFonts w:ascii="Times New Roman" w:hAnsi="Times New Roman" w:cs="Times New Roman"/>
          <w:sz w:val="24"/>
          <w:szCs w:val="24"/>
        </w:rPr>
        <w:t>Translation</w:t>
      </w:r>
      <w:r w:rsidRPr="00A07B5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alysis</w:t>
      </w:r>
      <w:r>
        <w:rPr>
          <w:rFonts w:ascii="Times New Roman" w:hAnsi="Times New Roman" w:cs="Times New Roman"/>
          <w:sz w:val="24"/>
          <w:szCs w:val="24"/>
          <w:lang w:val="uk-UA"/>
        </w:rPr>
        <w:t>», Казань, 2016 (читати розділ «</w:t>
      </w:r>
      <w:proofErr w:type="spellStart"/>
      <w:r>
        <w:rPr>
          <w:rFonts w:ascii="Times New Roman" w:hAnsi="Times New Roman" w:cs="Times New Roman"/>
          <w:sz w:val="24"/>
          <w:szCs w:val="24"/>
          <w:lang w:val="uk-UA"/>
        </w:rPr>
        <w:t>Подробная</w:t>
      </w:r>
      <w:proofErr w:type="spellEnd"/>
      <w:r>
        <w:rPr>
          <w:rFonts w:ascii="Times New Roman" w:hAnsi="Times New Roman" w:cs="Times New Roman"/>
          <w:sz w:val="24"/>
          <w:szCs w:val="24"/>
          <w:lang w:val="uk-UA"/>
        </w:rPr>
        <w:t xml:space="preserve"> схема </w:t>
      </w:r>
      <w:proofErr w:type="spellStart"/>
      <w:r>
        <w:rPr>
          <w:rFonts w:ascii="Times New Roman" w:hAnsi="Times New Roman" w:cs="Times New Roman"/>
          <w:sz w:val="24"/>
          <w:szCs w:val="24"/>
          <w:lang w:val="uk-UA"/>
        </w:rPr>
        <w:t>переводческого</w:t>
      </w:r>
      <w:proofErr w:type="spellEnd"/>
      <w:r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uk-UA"/>
        </w:rPr>
        <w:t>анализа</w:t>
      </w:r>
      <w:proofErr w:type="spellEnd"/>
      <w:r>
        <w:rPr>
          <w:rFonts w:ascii="Times New Roman" w:hAnsi="Times New Roman" w:cs="Times New Roman"/>
          <w:sz w:val="24"/>
          <w:szCs w:val="24"/>
          <w:lang w:val="uk-UA"/>
        </w:rPr>
        <w:t xml:space="preserve">», </w:t>
      </w:r>
      <w:proofErr w:type="spellStart"/>
      <w:r>
        <w:rPr>
          <w:rFonts w:ascii="Times New Roman" w:hAnsi="Times New Roman" w:cs="Times New Roman"/>
          <w:sz w:val="24"/>
          <w:szCs w:val="24"/>
          <w:lang w:val="uk-UA"/>
        </w:rPr>
        <w:t>стор</w:t>
      </w:r>
      <w:proofErr w:type="spellEnd"/>
      <w:r>
        <w:rPr>
          <w:rFonts w:ascii="Times New Roman" w:hAnsi="Times New Roman" w:cs="Times New Roman"/>
          <w:sz w:val="24"/>
          <w:szCs w:val="24"/>
          <w:lang w:val="uk-UA"/>
        </w:rPr>
        <w:t>. 1 – 16).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 </w:t>
      </w:r>
      <w:r w:rsidRPr="003350D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ru-RU" w:eastAsia="uk-UA" w:bidi="sa-IN"/>
        </w:rPr>
        <w:t xml:space="preserve">Режим </w:t>
      </w:r>
      <w:r w:rsidRPr="003350DA">
        <w:rPr>
          <w:rFonts w:ascii="Times New Roman" w:eastAsia="Times New Roman" w:hAnsi="Times New Roman" w:cs="Times New Roman"/>
          <w:color w:val="000000"/>
          <w:sz w:val="27"/>
          <w:szCs w:val="27"/>
          <w:lang w:val="uk-UA" w:eastAsia="uk-UA" w:bidi="sa-IN"/>
        </w:rPr>
        <w:t>електронного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val="ru-RU" w:eastAsia="uk-UA" w:bidi="sa-IN"/>
        </w:rPr>
        <w:t xml:space="preserve"> доступу:</w:t>
      </w:r>
      <w:r w:rsidRPr="003350DA">
        <w:rPr>
          <w:rFonts w:ascii="Times New Roman" w:hAnsi="Times New Roman" w:cs="Times New Roman"/>
          <w:color w:val="000000"/>
          <w:sz w:val="24"/>
          <w:szCs w:val="24"/>
          <w:shd w:val="clear" w:color="auto" w:fill="CCCCCC"/>
        </w:rPr>
        <w:t> </w:t>
      </w:r>
      <w:r w:rsidRPr="00A07B57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</w:p>
    <w:p w:rsidR="009501B0" w:rsidRDefault="009501B0" w:rsidP="009501B0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A07B57">
        <w:rPr>
          <w:rFonts w:ascii="Times New Roman" w:hAnsi="Times New Roman" w:cs="Times New Roman"/>
          <w:sz w:val="24"/>
          <w:szCs w:val="24"/>
          <w:lang w:val="uk-UA"/>
        </w:rPr>
        <w:t>https://kpfu.ru/staff_files/F1611137954/Garaeva_M.R.__Giniyatullina_A.Ju._Perevodcheskij__analiz.pdf</w:t>
      </w:r>
    </w:p>
    <w:p w:rsidR="009501B0" w:rsidRPr="00E92C3F" w:rsidRDefault="009501B0" w:rsidP="009501B0">
      <w:pPr>
        <w:spacing w:after="0" w:line="240" w:lineRule="auto"/>
        <w:ind w:firstLine="709"/>
        <w:jc w:val="both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p w:rsidR="009501B0" w:rsidRDefault="009501B0" w:rsidP="009501B0">
      <w:pPr>
        <w:spacing w:after="0" w:line="240" w:lineRule="auto"/>
        <w:ind w:left="720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Завдання</w:t>
      </w:r>
      <w:r w:rsidR="00EF5A0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EF5A0D" w:rsidRPr="00DC7533">
        <w:rPr>
          <w:rFonts w:ascii="Times New Roman" w:hAnsi="Times New Roman" w:cs="Times New Roman"/>
          <w:sz w:val="24"/>
          <w:szCs w:val="24"/>
        </w:rPr>
        <w:t>(виконані з</w:t>
      </w:r>
      <w:r w:rsidR="00EF5A0D">
        <w:rPr>
          <w:rFonts w:ascii="Times New Roman" w:hAnsi="Times New Roman" w:cs="Times New Roman"/>
          <w:sz w:val="24"/>
          <w:szCs w:val="24"/>
        </w:rPr>
        <w:t xml:space="preserve">авдання потрібно надіслати до </w:t>
      </w:r>
      <w:r w:rsidR="00EF5A0D">
        <w:rPr>
          <w:rFonts w:ascii="Times New Roman" w:hAnsi="Times New Roman" w:cs="Times New Roman"/>
          <w:sz w:val="24"/>
          <w:szCs w:val="24"/>
        </w:rPr>
        <w:t>20</w:t>
      </w:r>
      <w:r w:rsidR="00EF5A0D" w:rsidRPr="00DC7533">
        <w:rPr>
          <w:rFonts w:ascii="Times New Roman" w:hAnsi="Times New Roman" w:cs="Times New Roman"/>
          <w:sz w:val="24"/>
          <w:szCs w:val="24"/>
        </w:rPr>
        <w:t xml:space="preserve"> </w:t>
      </w:r>
      <w:r w:rsidR="00EF5A0D">
        <w:rPr>
          <w:rFonts w:ascii="Times New Roman" w:hAnsi="Times New Roman" w:cs="Times New Roman"/>
          <w:sz w:val="24"/>
          <w:szCs w:val="24"/>
        </w:rPr>
        <w:t>квіт</w:t>
      </w:r>
      <w:r w:rsidR="00EF5A0D" w:rsidRPr="00E462D7">
        <w:rPr>
          <w:rFonts w:ascii="Times New Roman" w:hAnsi="Times New Roman" w:cs="Times New Roman"/>
          <w:sz w:val="24"/>
          <w:szCs w:val="24"/>
        </w:rPr>
        <w:t>ня</w:t>
      </w:r>
      <w:r w:rsidR="00EF5A0D" w:rsidRPr="00DC7533">
        <w:rPr>
          <w:rFonts w:ascii="Times New Roman" w:hAnsi="Times New Roman" w:cs="Times New Roman"/>
          <w:sz w:val="24"/>
          <w:szCs w:val="24"/>
        </w:rPr>
        <w:t xml:space="preserve"> включно)</w:t>
      </w:r>
      <w:r w:rsidR="00EF5A0D">
        <w:rPr>
          <w:rFonts w:ascii="Times New Roman" w:hAnsi="Times New Roman" w:cs="Times New Roman"/>
          <w:i/>
          <w:sz w:val="24"/>
          <w:szCs w:val="24"/>
        </w:rPr>
        <w:t>: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:rsidR="009501B0" w:rsidRDefault="009501B0" w:rsidP="009501B0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E06076">
        <w:rPr>
          <w:rFonts w:ascii="Times New Roman" w:hAnsi="Times New Roman" w:cs="Times New Roman"/>
          <w:sz w:val="24"/>
          <w:szCs w:val="24"/>
          <w:lang w:val="uk-UA"/>
        </w:rPr>
        <w:t>Вивчення надісланих матеріалів</w:t>
      </w:r>
      <w:r w:rsidR="00EF5A0D">
        <w:rPr>
          <w:rFonts w:ascii="Times New Roman" w:hAnsi="Times New Roman" w:cs="Times New Roman"/>
          <w:sz w:val="24"/>
          <w:szCs w:val="24"/>
          <w:lang w:val="uk-UA"/>
        </w:rPr>
        <w:t xml:space="preserve"> з метою зіставлення класифікацій трансформацій. </w:t>
      </w:r>
    </w:p>
    <w:p w:rsidR="009501B0" w:rsidRPr="00E06076" w:rsidRDefault="00EF5A0D" w:rsidP="009501B0">
      <w:pPr>
        <w:pStyle w:val="a3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Обґрунтувати обрану вами класифікацію трансформацій</w:t>
      </w:r>
      <w:r w:rsidR="009501B0"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:rsidR="009501B0" w:rsidRDefault="009501B0" w:rsidP="009501B0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9501B0" w:rsidRDefault="009501B0" w:rsidP="009501B0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9501B0" w:rsidRDefault="009501B0" w:rsidP="009501B0">
      <w:pPr>
        <w:pStyle w:val="a3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:rsidR="009501B0" w:rsidRDefault="009501B0" w:rsidP="009501B0">
      <w:pPr>
        <w:spacing w:after="0" w:line="240" w:lineRule="auto"/>
        <w:ind w:left="36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икладач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проф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Денисова С.П. </w:t>
      </w:r>
    </w:p>
    <w:p w:rsidR="009501B0" w:rsidRPr="00665956" w:rsidRDefault="009501B0" w:rsidP="009501B0">
      <w:pPr>
        <w:spacing w:after="0" w:line="240" w:lineRule="auto"/>
        <w:ind w:left="360"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9501B0" w:rsidRPr="00E92C3F" w:rsidRDefault="009501B0" w:rsidP="009501B0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9501B0" w:rsidRPr="00AB3D3C" w:rsidRDefault="009501B0" w:rsidP="009501B0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</w:p>
    <w:p w:rsidR="009501B0" w:rsidRPr="00C87B15" w:rsidRDefault="009501B0" w:rsidP="009501B0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7"/>
          <w:szCs w:val="27"/>
          <w:lang w:eastAsia="uk-UA" w:bidi="sa-IN"/>
        </w:rPr>
      </w:pPr>
      <w:r w:rsidRPr="00C87B15">
        <w:rPr>
          <w:rFonts w:ascii="Times New Roman" w:eastAsia="Times New Roman" w:hAnsi="Times New Roman" w:cs="Times New Roman"/>
          <w:color w:val="000000"/>
          <w:sz w:val="27"/>
          <w:szCs w:val="27"/>
          <w:lang w:eastAsia="uk-UA" w:bidi="sa-IN"/>
        </w:rPr>
        <w:t xml:space="preserve">   </w:t>
      </w:r>
    </w:p>
    <w:p w:rsidR="009501B0" w:rsidRPr="003350DA" w:rsidRDefault="009501B0" w:rsidP="009501B0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uk-UA" w:bidi="sa-IN"/>
        </w:rPr>
      </w:pPr>
    </w:p>
    <w:p w:rsidR="004B7522" w:rsidRDefault="004B7522" w:rsidP="009501B0"/>
    <w:sectPr w:rsidR="004B752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NewRoman,Bold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3B2488"/>
    <w:multiLevelType w:val="hybridMultilevel"/>
    <w:tmpl w:val="092A056C"/>
    <w:lvl w:ilvl="0" w:tplc="033ED000">
      <w:numFmt w:val="bullet"/>
      <w:lvlText w:val="-"/>
      <w:lvlJc w:val="left"/>
      <w:pPr>
        <w:ind w:left="1129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7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89" w:hanging="360"/>
      </w:pPr>
      <w:rPr>
        <w:rFonts w:ascii="Wingdings" w:hAnsi="Wingdings" w:hint="default"/>
      </w:rPr>
    </w:lvl>
  </w:abstractNum>
  <w:abstractNum w:abstractNumId="1" w15:restartNumberingAfterBreak="0">
    <w:nsid w:val="53B4592E"/>
    <w:multiLevelType w:val="multilevel"/>
    <w:tmpl w:val="006A1A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16A3363"/>
    <w:multiLevelType w:val="hybridMultilevel"/>
    <w:tmpl w:val="675C8F40"/>
    <w:lvl w:ilvl="0" w:tplc="483227BA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2EF1A08"/>
    <w:multiLevelType w:val="hybridMultilevel"/>
    <w:tmpl w:val="6F6283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TA1NzYyNTYwtjRW0lEKTi0uzszPAykwrAUA770PlywAAAA="/>
  </w:docVars>
  <w:rsids>
    <w:rsidRoot w:val="009501B0"/>
    <w:rsid w:val="00000378"/>
    <w:rsid w:val="00001EF6"/>
    <w:rsid w:val="00007205"/>
    <w:rsid w:val="00007723"/>
    <w:rsid w:val="000148EF"/>
    <w:rsid w:val="000279B6"/>
    <w:rsid w:val="00031825"/>
    <w:rsid w:val="00040FEF"/>
    <w:rsid w:val="00045627"/>
    <w:rsid w:val="000475A6"/>
    <w:rsid w:val="0005109C"/>
    <w:rsid w:val="00054F67"/>
    <w:rsid w:val="00061254"/>
    <w:rsid w:val="00062FCD"/>
    <w:rsid w:val="00070FB8"/>
    <w:rsid w:val="00080673"/>
    <w:rsid w:val="000908E7"/>
    <w:rsid w:val="00090CAE"/>
    <w:rsid w:val="000A3184"/>
    <w:rsid w:val="000A5566"/>
    <w:rsid w:val="000B14F3"/>
    <w:rsid w:val="000B3FD4"/>
    <w:rsid w:val="000D4B62"/>
    <w:rsid w:val="000D4EA4"/>
    <w:rsid w:val="000E18A3"/>
    <w:rsid w:val="000E1A1D"/>
    <w:rsid w:val="000F1BB0"/>
    <w:rsid w:val="000F618E"/>
    <w:rsid w:val="00100364"/>
    <w:rsid w:val="00103B16"/>
    <w:rsid w:val="00105D86"/>
    <w:rsid w:val="00111366"/>
    <w:rsid w:val="00116AB3"/>
    <w:rsid w:val="00134C80"/>
    <w:rsid w:val="0014096A"/>
    <w:rsid w:val="00150E98"/>
    <w:rsid w:val="00151FF0"/>
    <w:rsid w:val="00164BAF"/>
    <w:rsid w:val="00164F5C"/>
    <w:rsid w:val="00166272"/>
    <w:rsid w:val="0017611F"/>
    <w:rsid w:val="00183193"/>
    <w:rsid w:val="00184BE7"/>
    <w:rsid w:val="0019393A"/>
    <w:rsid w:val="00195D21"/>
    <w:rsid w:val="001A3440"/>
    <w:rsid w:val="001A4DDB"/>
    <w:rsid w:val="001B4006"/>
    <w:rsid w:val="001B5592"/>
    <w:rsid w:val="001C1640"/>
    <w:rsid w:val="001E55BE"/>
    <w:rsid w:val="00204499"/>
    <w:rsid w:val="0020706C"/>
    <w:rsid w:val="00212A13"/>
    <w:rsid w:val="00214EFC"/>
    <w:rsid w:val="002156FD"/>
    <w:rsid w:val="00217D41"/>
    <w:rsid w:val="0022109C"/>
    <w:rsid w:val="00221418"/>
    <w:rsid w:val="0022435A"/>
    <w:rsid w:val="002312FF"/>
    <w:rsid w:val="00237920"/>
    <w:rsid w:val="00240E82"/>
    <w:rsid w:val="00250C3E"/>
    <w:rsid w:val="00256688"/>
    <w:rsid w:val="00257990"/>
    <w:rsid w:val="002A1E13"/>
    <w:rsid w:val="002A5873"/>
    <w:rsid w:val="002B55E9"/>
    <w:rsid w:val="002C2AFF"/>
    <w:rsid w:val="002D3627"/>
    <w:rsid w:val="002E0301"/>
    <w:rsid w:val="002E5B5B"/>
    <w:rsid w:val="002F13C2"/>
    <w:rsid w:val="002F6FE3"/>
    <w:rsid w:val="00310BEE"/>
    <w:rsid w:val="003230D0"/>
    <w:rsid w:val="00332495"/>
    <w:rsid w:val="00337595"/>
    <w:rsid w:val="00340177"/>
    <w:rsid w:val="003438A4"/>
    <w:rsid w:val="00350A0B"/>
    <w:rsid w:val="00351A2C"/>
    <w:rsid w:val="00361029"/>
    <w:rsid w:val="003650DD"/>
    <w:rsid w:val="0037123F"/>
    <w:rsid w:val="00374EC1"/>
    <w:rsid w:val="003769CD"/>
    <w:rsid w:val="00385ED3"/>
    <w:rsid w:val="003915BC"/>
    <w:rsid w:val="00392EBB"/>
    <w:rsid w:val="0039583B"/>
    <w:rsid w:val="003A6F81"/>
    <w:rsid w:val="003B14B1"/>
    <w:rsid w:val="003B34F3"/>
    <w:rsid w:val="003C084F"/>
    <w:rsid w:val="003C1C49"/>
    <w:rsid w:val="003C3D41"/>
    <w:rsid w:val="003C6A1A"/>
    <w:rsid w:val="0040577A"/>
    <w:rsid w:val="00413FAC"/>
    <w:rsid w:val="004266BA"/>
    <w:rsid w:val="0044198D"/>
    <w:rsid w:val="004433FB"/>
    <w:rsid w:val="00445894"/>
    <w:rsid w:val="00446460"/>
    <w:rsid w:val="004542C6"/>
    <w:rsid w:val="00455110"/>
    <w:rsid w:val="00467005"/>
    <w:rsid w:val="00471D55"/>
    <w:rsid w:val="00482603"/>
    <w:rsid w:val="0048652A"/>
    <w:rsid w:val="004876AA"/>
    <w:rsid w:val="00493DFD"/>
    <w:rsid w:val="0049548A"/>
    <w:rsid w:val="00497BAB"/>
    <w:rsid w:val="004B5BE6"/>
    <w:rsid w:val="004B7522"/>
    <w:rsid w:val="004C7D7F"/>
    <w:rsid w:val="004D711D"/>
    <w:rsid w:val="004E0139"/>
    <w:rsid w:val="004E1E18"/>
    <w:rsid w:val="004E1F84"/>
    <w:rsid w:val="004E5462"/>
    <w:rsid w:val="004F113F"/>
    <w:rsid w:val="004F14CA"/>
    <w:rsid w:val="004F716B"/>
    <w:rsid w:val="00505679"/>
    <w:rsid w:val="00526C1D"/>
    <w:rsid w:val="00535CAA"/>
    <w:rsid w:val="00542E50"/>
    <w:rsid w:val="00546967"/>
    <w:rsid w:val="0055487D"/>
    <w:rsid w:val="00554D99"/>
    <w:rsid w:val="005651CC"/>
    <w:rsid w:val="00566A71"/>
    <w:rsid w:val="005821BF"/>
    <w:rsid w:val="00582DA6"/>
    <w:rsid w:val="0058769E"/>
    <w:rsid w:val="00594924"/>
    <w:rsid w:val="005A1B8F"/>
    <w:rsid w:val="005A390E"/>
    <w:rsid w:val="005A4D59"/>
    <w:rsid w:val="005C1D26"/>
    <w:rsid w:val="005C34E4"/>
    <w:rsid w:val="005C3D4F"/>
    <w:rsid w:val="005C578C"/>
    <w:rsid w:val="005D4CA1"/>
    <w:rsid w:val="005D5DB9"/>
    <w:rsid w:val="005D5FD8"/>
    <w:rsid w:val="005D6B1A"/>
    <w:rsid w:val="005E69EB"/>
    <w:rsid w:val="005F6ADA"/>
    <w:rsid w:val="00605D24"/>
    <w:rsid w:val="00611FDF"/>
    <w:rsid w:val="00621F56"/>
    <w:rsid w:val="00646FE7"/>
    <w:rsid w:val="00647A18"/>
    <w:rsid w:val="00653003"/>
    <w:rsid w:val="006572FE"/>
    <w:rsid w:val="0066114A"/>
    <w:rsid w:val="00662E69"/>
    <w:rsid w:val="00664C24"/>
    <w:rsid w:val="00667DCB"/>
    <w:rsid w:val="00670890"/>
    <w:rsid w:val="0067122C"/>
    <w:rsid w:val="00680486"/>
    <w:rsid w:val="00687028"/>
    <w:rsid w:val="006B6E3A"/>
    <w:rsid w:val="006B73C3"/>
    <w:rsid w:val="006C289F"/>
    <w:rsid w:val="006D50F5"/>
    <w:rsid w:val="006E12DA"/>
    <w:rsid w:val="006E6F8A"/>
    <w:rsid w:val="006E7537"/>
    <w:rsid w:val="006F1771"/>
    <w:rsid w:val="00700C13"/>
    <w:rsid w:val="00705911"/>
    <w:rsid w:val="00705EAE"/>
    <w:rsid w:val="0071761C"/>
    <w:rsid w:val="00736E06"/>
    <w:rsid w:val="007376C7"/>
    <w:rsid w:val="007466A0"/>
    <w:rsid w:val="00751A68"/>
    <w:rsid w:val="0075526D"/>
    <w:rsid w:val="00781011"/>
    <w:rsid w:val="00781277"/>
    <w:rsid w:val="00785C17"/>
    <w:rsid w:val="00785E32"/>
    <w:rsid w:val="0079266E"/>
    <w:rsid w:val="00792D94"/>
    <w:rsid w:val="00794838"/>
    <w:rsid w:val="00796B19"/>
    <w:rsid w:val="007A303E"/>
    <w:rsid w:val="007A5A0D"/>
    <w:rsid w:val="007A6B0E"/>
    <w:rsid w:val="007C3D25"/>
    <w:rsid w:val="0080352B"/>
    <w:rsid w:val="00804039"/>
    <w:rsid w:val="0080573B"/>
    <w:rsid w:val="00806E0F"/>
    <w:rsid w:val="00810FF7"/>
    <w:rsid w:val="00840631"/>
    <w:rsid w:val="00843690"/>
    <w:rsid w:val="00852A57"/>
    <w:rsid w:val="0085434A"/>
    <w:rsid w:val="0086765B"/>
    <w:rsid w:val="00880422"/>
    <w:rsid w:val="008A65E8"/>
    <w:rsid w:val="008D1077"/>
    <w:rsid w:val="008D1204"/>
    <w:rsid w:val="008D26AA"/>
    <w:rsid w:val="008F2FC0"/>
    <w:rsid w:val="008F5D10"/>
    <w:rsid w:val="008F6C2C"/>
    <w:rsid w:val="009036CD"/>
    <w:rsid w:val="0091331A"/>
    <w:rsid w:val="0093215C"/>
    <w:rsid w:val="00935B4F"/>
    <w:rsid w:val="009501B0"/>
    <w:rsid w:val="009533AA"/>
    <w:rsid w:val="00974ED7"/>
    <w:rsid w:val="00985BBE"/>
    <w:rsid w:val="009A6E02"/>
    <w:rsid w:val="009B3528"/>
    <w:rsid w:val="009C30AC"/>
    <w:rsid w:val="009C437B"/>
    <w:rsid w:val="009C67DB"/>
    <w:rsid w:val="009C7E39"/>
    <w:rsid w:val="009E449F"/>
    <w:rsid w:val="00A26D07"/>
    <w:rsid w:val="00A335A9"/>
    <w:rsid w:val="00A35281"/>
    <w:rsid w:val="00A37ABF"/>
    <w:rsid w:val="00A412A6"/>
    <w:rsid w:val="00A51655"/>
    <w:rsid w:val="00A7126F"/>
    <w:rsid w:val="00A86E6A"/>
    <w:rsid w:val="00A9030B"/>
    <w:rsid w:val="00A91300"/>
    <w:rsid w:val="00A948D3"/>
    <w:rsid w:val="00AB0E2E"/>
    <w:rsid w:val="00AB1043"/>
    <w:rsid w:val="00AB7EBB"/>
    <w:rsid w:val="00AC3ED9"/>
    <w:rsid w:val="00AD3153"/>
    <w:rsid w:val="00AD4E8F"/>
    <w:rsid w:val="00AD5853"/>
    <w:rsid w:val="00AD5CA2"/>
    <w:rsid w:val="00AE5FBE"/>
    <w:rsid w:val="00B056F8"/>
    <w:rsid w:val="00B125ED"/>
    <w:rsid w:val="00B17078"/>
    <w:rsid w:val="00B31A91"/>
    <w:rsid w:val="00B353DD"/>
    <w:rsid w:val="00B45BDD"/>
    <w:rsid w:val="00B5177D"/>
    <w:rsid w:val="00B53D62"/>
    <w:rsid w:val="00B53F78"/>
    <w:rsid w:val="00B562B9"/>
    <w:rsid w:val="00B62ED3"/>
    <w:rsid w:val="00B637D7"/>
    <w:rsid w:val="00B66D70"/>
    <w:rsid w:val="00B70BBE"/>
    <w:rsid w:val="00B71D51"/>
    <w:rsid w:val="00B75F1E"/>
    <w:rsid w:val="00B8063E"/>
    <w:rsid w:val="00BA12B6"/>
    <w:rsid w:val="00BA613A"/>
    <w:rsid w:val="00BA7368"/>
    <w:rsid w:val="00BB45D6"/>
    <w:rsid w:val="00BF205D"/>
    <w:rsid w:val="00C00A54"/>
    <w:rsid w:val="00C10023"/>
    <w:rsid w:val="00C1106E"/>
    <w:rsid w:val="00C12D8A"/>
    <w:rsid w:val="00C40B61"/>
    <w:rsid w:val="00C42334"/>
    <w:rsid w:val="00C43339"/>
    <w:rsid w:val="00C56412"/>
    <w:rsid w:val="00C61C89"/>
    <w:rsid w:val="00C71D06"/>
    <w:rsid w:val="00C76F27"/>
    <w:rsid w:val="00C80329"/>
    <w:rsid w:val="00C82842"/>
    <w:rsid w:val="00C83617"/>
    <w:rsid w:val="00CB065F"/>
    <w:rsid w:val="00CB1541"/>
    <w:rsid w:val="00CB3A38"/>
    <w:rsid w:val="00CB6ECA"/>
    <w:rsid w:val="00CC0AE4"/>
    <w:rsid w:val="00CC5603"/>
    <w:rsid w:val="00CD2720"/>
    <w:rsid w:val="00CE73DC"/>
    <w:rsid w:val="00CF725C"/>
    <w:rsid w:val="00CF7CD7"/>
    <w:rsid w:val="00D01267"/>
    <w:rsid w:val="00D060EC"/>
    <w:rsid w:val="00D15CC5"/>
    <w:rsid w:val="00D32AFB"/>
    <w:rsid w:val="00D42636"/>
    <w:rsid w:val="00D4688D"/>
    <w:rsid w:val="00D51172"/>
    <w:rsid w:val="00D52C18"/>
    <w:rsid w:val="00D532F7"/>
    <w:rsid w:val="00D5749D"/>
    <w:rsid w:val="00D61BAA"/>
    <w:rsid w:val="00D62DEB"/>
    <w:rsid w:val="00D66111"/>
    <w:rsid w:val="00D66D3F"/>
    <w:rsid w:val="00D67F25"/>
    <w:rsid w:val="00D727BD"/>
    <w:rsid w:val="00D74EF7"/>
    <w:rsid w:val="00D773CC"/>
    <w:rsid w:val="00D90873"/>
    <w:rsid w:val="00D94901"/>
    <w:rsid w:val="00D97CBF"/>
    <w:rsid w:val="00DB3745"/>
    <w:rsid w:val="00DB520B"/>
    <w:rsid w:val="00DD0A8D"/>
    <w:rsid w:val="00DD2D5E"/>
    <w:rsid w:val="00DD33A7"/>
    <w:rsid w:val="00E06098"/>
    <w:rsid w:val="00E0772E"/>
    <w:rsid w:val="00E10E68"/>
    <w:rsid w:val="00E139EC"/>
    <w:rsid w:val="00E17451"/>
    <w:rsid w:val="00E2330F"/>
    <w:rsid w:val="00E236D4"/>
    <w:rsid w:val="00E23B41"/>
    <w:rsid w:val="00E27755"/>
    <w:rsid w:val="00E27A23"/>
    <w:rsid w:val="00E31613"/>
    <w:rsid w:val="00E449A9"/>
    <w:rsid w:val="00E502A4"/>
    <w:rsid w:val="00E52B2D"/>
    <w:rsid w:val="00E5325E"/>
    <w:rsid w:val="00E546BD"/>
    <w:rsid w:val="00E561DB"/>
    <w:rsid w:val="00E6156E"/>
    <w:rsid w:val="00E61832"/>
    <w:rsid w:val="00E64990"/>
    <w:rsid w:val="00E7198E"/>
    <w:rsid w:val="00E951CC"/>
    <w:rsid w:val="00EB3955"/>
    <w:rsid w:val="00EC4354"/>
    <w:rsid w:val="00EE26FA"/>
    <w:rsid w:val="00EF1E93"/>
    <w:rsid w:val="00EF5A0D"/>
    <w:rsid w:val="00F00023"/>
    <w:rsid w:val="00F0145A"/>
    <w:rsid w:val="00F20057"/>
    <w:rsid w:val="00F234BE"/>
    <w:rsid w:val="00F2721E"/>
    <w:rsid w:val="00F3376B"/>
    <w:rsid w:val="00F33D9E"/>
    <w:rsid w:val="00F404BE"/>
    <w:rsid w:val="00F444D0"/>
    <w:rsid w:val="00F4754A"/>
    <w:rsid w:val="00F60273"/>
    <w:rsid w:val="00F67645"/>
    <w:rsid w:val="00F70D8E"/>
    <w:rsid w:val="00F80888"/>
    <w:rsid w:val="00F821D9"/>
    <w:rsid w:val="00FA06CA"/>
    <w:rsid w:val="00FA3611"/>
    <w:rsid w:val="00FA6157"/>
    <w:rsid w:val="00FA650E"/>
    <w:rsid w:val="00FB1E4B"/>
    <w:rsid w:val="00FB5E02"/>
    <w:rsid w:val="00FC10F2"/>
    <w:rsid w:val="00FC1980"/>
    <w:rsid w:val="00FC5E7E"/>
    <w:rsid w:val="00FD42C2"/>
    <w:rsid w:val="00FE2538"/>
    <w:rsid w:val="00FE3058"/>
    <w:rsid w:val="00FF6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5C73658-2CDC-4EEB-908C-2DD676B9F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501B0"/>
  </w:style>
  <w:style w:type="paragraph" w:styleId="3">
    <w:name w:val="heading 3"/>
    <w:basedOn w:val="a"/>
    <w:link w:val="30"/>
    <w:uiPriority w:val="9"/>
    <w:qFormat/>
    <w:rsid w:val="00F821D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uk-UA" w:bidi="sa-IN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501B0"/>
    <w:pPr>
      <w:ind w:left="720"/>
      <w:contextualSpacing/>
    </w:pPr>
    <w:rPr>
      <w:lang w:val="en-US"/>
    </w:rPr>
  </w:style>
  <w:style w:type="character" w:styleId="a4">
    <w:name w:val="Hyperlink"/>
    <w:basedOn w:val="a0"/>
    <w:uiPriority w:val="99"/>
    <w:unhideWhenUsed/>
    <w:rsid w:val="009501B0"/>
    <w:rPr>
      <w:color w:val="0563C1" w:themeColor="hyperlink"/>
      <w:u w:val="single"/>
    </w:rPr>
  </w:style>
  <w:style w:type="paragraph" w:styleId="a5">
    <w:name w:val="Normal (Web)"/>
    <w:basedOn w:val="a"/>
    <w:uiPriority w:val="99"/>
    <w:semiHidden/>
    <w:unhideWhenUsed/>
    <w:rsid w:val="009501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 w:bidi="sa-IN"/>
    </w:rPr>
  </w:style>
  <w:style w:type="character" w:styleId="a6">
    <w:name w:val="Strong"/>
    <w:basedOn w:val="a0"/>
    <w:uiPriority w:val="22"/>
    <w:qFormat/>
    <w:rsid w:val="009501B0"/>
    <w:rPr>
      <w:b/>
      <w:bCs/>
    </w:rPr>
  </w:style>
  <w:style w:type="character" w:customStyle="1" w:styleId="30">
    <w:name w:val="Заголовок 3 Знак"/>
    <w:basedOn w:val="a0"/>
    <w:link w:val="3"/>
    <w:uiPriority w:val="9"/>
    <w:rsid w:val="00F821D9"/>
    <w:rPr>
      <w:rFonts w:ascii="Times New Roman" w:eastAsia="Times New Roman" w:hAnsi="Times New Roman" w:cs="Times New Roman"/>
      <w:b/>
      <w:bCs/>
      <w:sz w:val="27"/>
      <w:szCs w:val="27"/>
      <w:lang w:eastAsia="uk-UA" w:bidi="sa-IN"/>
    </w:rPr>
  </w:style>
  <w:style w:type="character" w:customStyle="1" w:styleId="cvmquf">
    <w:name w:val="cvmquf"/>
    <w:basedOn w:val="a0"/>
    <w:rsid w:val="00F821D9"/>
  </w:style>
  <w:style w:type="character" w:customStyle="1" w:styleId="eipwbe">
    <w:name w:val="eipwbe"/>
    <w:basedOn w:val="a0"/>
    <w:rsid w:val="00F821D9"/>
  </w:style>
  <w:style w:type="character" w:customStyle="1" w:styleId="sfzihb">
    <w:name w:val="sfzihb"/>
    <w:basedOn w:val="a0"/>
    <w:rsid w:val="00F821D9"/>
  </w:style>
  <w:style w:type="character" w:customStyle="1" w:styleId="st">
    <w:name w:val="st"/>
    <w:basedOn w:val="a0"/>
    <w:rsid w:val="00F821D9"/>
  </w:style>
  <w:style w:type="character" w:styleId="a7">
    <w:name w:val="Emphasis"/>
    <w:basedOn w:val="a0"/>
    <w:uiPriority w:val="20"/>
    <w:qFormat/>
    <w:rsid w:val="00F821D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702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9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30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696392">
                  <w:marLeft w:val="45"/>
                  <w:marRight w:val="45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044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ikienglish.ru/?p=238" TargetMode="External"/><Relationship Id="rId13" Type="http://schemas.openxmlformats.org/officeDocument/2006/relationships/hyperlink" Target="http://wikienglish.ru/?p=23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cademia.edu/27627978/&#1040;&#1085;&#1076;&#1088;&#1080;&#1077;&#1085;&#1082;&#1086;_&#1058;_&#1055;_&#1043;&#1051;&#1054;&#1041;&#1040;&#1051;&#1068;&#1053;&#1067;&#1045;" TargetMode="External"/><Relationship Id="rId12" Type="http://schemas.openxmlformats.org/officeDocument/2006/relationships/hyperlink" Target="http://wikienglish.ru/?p=23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old.burago.com.ua/ru/novosti/novosti-izdatelstva/1367-strategiji-i-taktiki-perekladu" TargetMode="External"/><Relationship Id="rId11" Type="http://schemas.openxmlformats.org/officeDocument/2006/relationships/hyperlink" Target="https://www.academia.edu/27627978/&#1040;&#1085;&#1076;&#1088;&#1080;&#1077;&#1085;&#1082;&#1086;_&#1058;_&#1055;_&#1043;&#1051;&#1054;&#1041;&#1040;&#1051;&#1068;&#1053;&#1067;&#1045;" TargetMode="External"/><Relationship Id="rId5" Type="http://schemas.openxmlformats.org/officeDocument/2006/relationships/hyperlink" Target="http://publ.lib.ru/ARCHIVES/G/GAL%27PERIN_Il%27ya_Romanovich/_Gal%27perin_I.R..html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old.burago.com.ua/ru/novosti/novosti-izdatelstva/1367-strategiji-i-taktiki-perekla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publ.lib.ru/ARCHIVES/G/GAL%27PERIN_Il%27ya_Romanovich/_Gal%27perin_I.R.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3367</Words>
  <Characters>1920</Characters>
  <Application>Microsoft Office Word</Application>
  <DocSecurity>0</DocSecurity>
  <Lines>1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5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Denisova</dc:creator>
  <cp:keywords/>
  <dc:description/>
  <cp:lastModifiedBy>Svetlana Denisova</cp:lastModifiedBy>
  <cp:revision>1</cp:revision>
  <dcterms:created xsi:type="dcterms:W3CDTF">2020-04-01T21:36:00Z</dcterms:created>
  <dcterms:modified xsi:type="dcterms:W3CDTF">2020-04-01T22:50:00Z</dcterms:modified>
</cp:coreProperties>
</file>